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BF5A105" w14:textId="50BC4A1C" w:rsidR="00F805E9" w:rsidRPr="00374F58" w:rsidRDefault="00130028" w:rsidP="00041269">
      <w:pPr>
        <w:pStyle w:val="Heading4"/>
        <w:jc w:val="left"/>
        <w:rPr>
          <w:rStyle w:val="Emphasis"/>
          <w:rFonts w:asciiTheme="minorHAnsi" w:hAnsiTheme="minorHAnsi"/>
          <w:i w:val="0"/>
          <w:iCs w:val="0"/>
        </w:rPr>
      </w:pPr>
      <w:r w:rsidRPr="00374F58">
        <w:rPr>
          <w:rStyle w:val="Emphasis"/>
          <w:rFonts w:asciiTheme="minorHAnsi" w:hAnsiTheme="minorHAnsi"/>
          <w:i w:val="0"/>
          <w:iCs w:val="0"/>
        </w:rPr>
        <w:t xml:space="preserve">Horário COVID 33º colóquio da lusofonia </w:t>
      </w:r>
      <w:r w:rsidR="00873803" w:rsidRPr="00374F58">
        <w:rPr>
          <w:rStyle w:val="Emphasis"/>
          <w:rFonts w:asciiTheme="minorHAnsi" w:hAnsiTheme="minorHAnsi"/>
          <w:i w:val="0"/>
          <w:iCs w:val="0"/>
        </w:rPr>
        <w:t>9</w:t>
      </w:r>
      <w:r w:rsidRPr="00374F58">
        <w:rPr>
          <w:rStyle w:val="Emphasis"/>
          <w:rFonts w:asciiTheme="minorHAnsi" w:hAnsiTheme="minorHAnsi"/>
          <w:i w:val="0"/>
          <w:iCs w:val="0"/>
        </w:rPr>
        <w:t xml:space="preserve">-10 abril 2021 </w:t>
      </w:r>
      <w:r w:rsidR="00FA656E" w:rsidRPr="00374F58">
        <w:rPr>
          <w:rStyle w:val="Emphasis"/>
          <w:rFonts w:asciiTheme="minorHAnsi" w:hAnsiTheme="minorHAnsi"/>
          <w:i w:val="0"/>
          <w:iCs w:val="0"/>
        </w:rPr>
        <w:t>Belmonte</w:t>
      </w:r>
    </w:p>
    <w:p w14:paraId="4A24921E" w14:textId="77777777" w:rsidR="00041269" w:rsidRDefault="00041269" w:rsidP="00681718">
      <w:pPr>
        <w:rPr>
          <w:rStyle w:val="Strong"/>
          <w:rFonts w:asciiTheme="minorHAnsi" w:hAnsiTheme="minorHAnsi"/>
          <w:sz w:val="18"/>
        </w:rPr>
      </w:pPr>
      <w:bookmarkStart w:id="0" w:name="_Hlk502053385"/>
      <w:bookmarkStart w:id="1" w:name="_Hlk496184528"/>
      <w:r>
        <w:rPr>
          <w:noProof/>
        </w:rPr>
        <w:drawing>
          <wp:inline distT="0" distB="0" distL="0" distR="0" wp14:anchorId="4B7C8E94" wp14:editId="61C74158">
            <wp:extent cx="4039437" cy="3283682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6992" cy="33385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C69853" w14:textId="13C00FA3" w:rsidR="00A45D06" w:rsidRPr="00374F58" w:rsidRDefault="00374F58" w:rsidP="00681718">
      <w:pPr>
        <w:rPr>
          <w:rStyle w:val="Emphasis"/>
          <w:rFonts w:asciiTheme="minorHAnsi" w:hAnsiTheme="minorHAnsi"/>
        </w:rPr>
      </w:pPr>
      <w:r w:rsidRPr="00374F58">
        <w:rPr>
          <w:rStyle w:val="Strong"/>
          <w:rFonts w:asciiTheme="minorHAnsi" w:hAnsiTheme="minorHAnsi"/>
          <w:sz w:val="18"/>
        </w:rPr>
        <w:t xml:space="preserve">9 ABR 6ª Fª </w:t>
      </w:r>
      <w:r w:rsidRPr="00374F58">
        <w:rPr>
          <w:rStyle w:val="Emphasis"/>
          <w:rFonts w:asciiTheme="minorHAnsi" w:hAnsiTheme="minorHAnsi"/>
        </w:rPr>
        <w:t>ROTA DOS MUSEUS</w:t>
      </w:r>
    </w:p>
    <w:tbl>
      <w:tblPr>
        <w:tblStyle w:val="TableGrid"/>
        <w:tblW w:w="6663" w:type="dxa"/>
        <w:tblInd w:w="-5" w:type="dxa"/>
        <w:tblLook w:val="04A0" w:firstRow="1" w:lastRow="0" w:firstColumn="1" w:lastColumn="0" w:noHBand="0" w:noVBand="1"/>
      </w:tblPr>
      <w:tblGrid>
        <w:gridCol w:w="670"/>
        <w:gridCol w:w="5993"/>
      </w:tblGrid>
      <w:tr w:rsidR="00C434F8" w:rsidRPr="00374F58" w14:paraId="4225CC50" w14:textId="77777777" w:rsidTr="00FA656E">
        <w:tc>
          <w:tcPr>
            <w:tcW w:w="670" w:type="dxa"/>
          </w:tcPr>
          <w:p w14:paraId="4D9461CE" w14:textId="271DEBE1" w:rsidR="00A45D06" w:rsidRPr="00374F58" w:rsidRDefault="00374F58" w:rsidP="00681718">
            <w:pPr>
              <w:rPr>
                <w:rStyle w:val="Emphasis"/>
                <w:rFonts w:asciiTheme="minorHAnsi" w:hAnsiTheme="minorHAnsi"/>
              </w:rPr>
            </w:pPr>
            <w:r w:rsidRPr="00374F58">
              <w:rPr>
                <w:rStyle w:val="Emphasis"/>
                <w:rFonts w:asciiTheme="minorHAnsi" w:hAnsiTheme="minorHAnsi"/>
              </w:rPr>
              <w:t>09.30</w:t>
            </w:r>
          </w:p>
        </w:tc>
        <w:tc>
          <w:tcPr>
            <w:tcW w:w="5993" w:type="dxa"/>
          </w:tcPr>
          <w:p w14:paraId="36930B50" w14:textId="45141FAD" w:rsidR="00A45D06" w:rsidRPr="00374F58" w:rsidRDefault="00374F58" w:rsidP="005E0774">
            <w:pPr>
              <w:jc w:val="left"/>
              <w:rPr>
                <w:rStyle w:val="Emphasis"/>
                <w:rFonts w:asciiTheme="minorHAnsi" w:hAnsiTheme="minorHAnsi"/>
                <w:bCs/>
                <w:lang w:eastAsia="pt-PT"/>
              </w:rPr>
            </w:pPr>
            <w:r w:rsidRPr="00374F58">
              <w:rPr>
                <w:rStyle w:val="Emphasis"/>
                <w:rFonts w:asciiTheme="minorHAnsi" w:hAnsiTheme="minorHAnsi"/>
              </w:rPr>
              <w:t xml:space="preserve">SESSÃO 1: ROTA CULTURAL MUSEUS LOCAIS. </w:t>
            </w:r>
            <w:r w:rsidRPr="00374F58">
              <w:rPr>
                <w:rFonts w:asciiTheme="minorHAnsi" w:hAnsiTheme="minorHAnsi"/>
                <w:b w:val="0"/>
                <w:lang w:eastAsia="pt-PT"/>
              </w:rPr>
              <w:t xml:space="preserve"> </w:t>
            </w:r>
          </w:p>
        </w:tc>
      </w:tr>
    </w:tbl>
    <w:p w14:paraId="6828DA66" w14:textId="70340EEC" w:rsidR="006E4883" w:rsidRPr="00374F58" w:rsidRDefault="00374F58" w:rsidP="00681718">
      <w:pPr>
        <w:rPr>
          <w:rStyle w:val="Strong"/>
          <w:rFonts w:asciiTheme="minorHAnsi" w:hAnsiTheme="minorHAnsi"/>
          <w:sz w:val="18"/>
        </w:rPr>
      </w:pPr>
      <w:bookmarkStart w:id="2" w:name="_Hlk502053594"/>
      <w:bookmarkEnd w:id="0"/>
      <w:r w:rsidRPr="00374F58">
        <w:rPr>
          <w:rStyle w:val="Strong"/>
          <w:rFonts w:asciiTheme="minorHAnsi" w:hAnsiTheme="minorHAnsi"/>
          <w:sz w:val="18"/>
        </w:rPr>
        <w:t>9 ABR 6ª MANHÃ MUSEU JUDAICO</w:t>
      </w:r>
    </w:p>
    <w:tbl>
      <w:tblPr>
        <w:tblStyle w:val="TableGrid"/>
        <w:tblW w:w="6663" w:type="dxa"/>
        <w:tblInd w:w="-5" w:type="dxa"/>
        <w:tblLook w:val="04A0" w:firstRow="1" w:lastRow="0" w:firstColumn="1" w:lastColumn="0" w:noHBand="0" w:noVBand="1"/>
      </w:tblPr>
      <w:tblGrid>
        <w:gridCol w:w="721"/>
        <w:gridCol w:w="5942"/>
      </w:tblGrid>
      <w:tr w:rsidR="0016015F" w:rsidRPr="00374F58" w14:paraId="5BBA2D9C" w14:textId="77777777" w:rsidTr="0016015F">
        <w:tc>
          <w:tcPr>
            <w:tcW w:w="721" w:type="dxa"/>
          </w:tcPr>
          <w:p w14:paraId="7F87CE54" w14:textId="2C1F746C" w:rsidR="00873803" w:rsidRPr="00374F58" w:rsidRDefault="00374F58" w:rsidP="00591F08">
            <w:pPr>
              <w:rPr>
                <w:rStyle w:val="Emphasis"/>
                <w:rFonts w:asciiTheme="minorHAnsi" w:hAnsiTheme="minorHAnsi"/>
              </w:rPr>
            </w:pPr>
            <w:r w:rsidRPr="00374F58">
              <w:rPr>
                <w:rStyle w:val="Emphasis"/>
                <w:rFonts w:asciiTheme="minorHAnsi" w:hAnsiTheme="minorHAnsi"/>
              </w:rPr>
              <w:t>15.00</w:t>
            </w:r>
          </w:p>
          <w:p w14:paraId="536C4340" w14:textId="3E85AE87" w:rsidR="00873803" w:rsidRDefault="00374F58" w:rsidP="00591F08">
            <w:pPr>
              <w:rPr>
                <w:rStyle w:val="Emphasis"/>
                <w:rFonts w:asciiTheme="minorHAnsi" w:hAnsiTheme="minorHAnsi"/>
              </w:rPr>
            </w:pPr>
            <w:r w:rsidRPr="00374F58">
              <w:rPr>
                <w:rStyle w:val="Emphasis"/>
                <w:rFonts w:asciiTheme="minorHAnsi" w:hAnsiTheme="minorHAnsi"/>
              </w:rPr>
              <w:t>15.30</w:t>
            </w:r>
          </w:p>
          <w:p w14:paraId="29854929" w14:textId="77777777" w:rsidR="00374F58" w:rsidRPr="00374F58" w:rsidRDefault="00374F58" w:rsidP="00591F08">
            <w:pPr>
              <w:rPr>
                <w:rStyle w:val="Emphasis"/>
                <w:rFonts w:asciiTheme="minorHAnsi" w:hAnsiTheme="minorHAnsi"/>
              </w:rPr>
            </w:pPr>
          </w:p>
          <w:p w14:paraId="31388EBF" w14:textId="6600D6B5" w:rsidR="00873803" w:rsidRPr="00374F58" w:rsidRDefault="00374F58" w:rsidP="00591F08">
            <w:pPr>
              <w:rPr>
                <w:rStyle w:val="Emphasis"/>
                <w:rFonts w:asciiTheme="minorHAnsi" w:hAnsiTheme="minorHAnsi"/>
              </w:rPr>
            </w:pPr>
            <w:r w:rsidRPr="00374F58">
              <w:rPr>
                <w:rStyle w:val="Emphasis"/>
                <w:rFonts w:asciiTheme="minorHAnsi" w:hAnsiTheme="minorHAnsi"/>
              </w:rPr>
              <w:t>16.00</w:t>
            </w:r>
          </w:p>
          <w:p w14:paraId="35E314FD" w14:textId="78DC7E59" w:rsidR="0029605D" w:rsidRPr="00374F58" w:rsidRDefault="0029605D" w:rsidP="00591F08">
            <w:pPr>
              <w:rPr>
                <w:rStyle w:val="Emphasis"/>
                <w:rFonts w:asciiTheme="minorHAnsi" w:hAnsiTheme="minorHAnsi"/>
              </w:rPr>
            </w:pPr>
          </w:p>
        </w:tc>
        <w:tc>
          <w:tcPr>
            <w:tcW w:w="5942" w:type="dxa"/>
          </w:tcPr>
          <w:p w14:paraId="750467A9" w14:textId="48F9204F" w:rsidR="00873803" w:rsidRPr="00374F58" w:rsidRDefault="00374F58" w:rsidP="00591F08">
            <w:pPr>
              <w:rPr>
                <w:rStyle w:val="Emphasis"/>
                <w:rFonts w:asciiTheme="minorHAnsi" w:hAnsiTheme="minorHAnsi"/>
              </w:rPr>
            </w:pPr>
            <w:r w:rsidRPr="00374F58">
              <w:rPr>
                <w:rStyle w:val="Emphasis"/>
                <w:rFonts w:asciiTheme="minorHAnsi" w:hAnsiTheme="minorHAnsi"/>
              </w:rPr>
              <w:t>SESSÃO 2.1 VISITA GUIADA AO MUSEU JUDAICO</w:t>
            </w:r>
          </w:p>
          <w:p w14:paraId="1EBCE98B" w14:textId="11066CB9" w:rsidR="00873803" w:rsidRPr="00374F58" w:rsidRDefault="00374F58" w:rsidP="00591F08">
            <w:pPr>
              <w:rPr>
                <w:rStyle w:val="Emphasis"/>
                <w:rFonts w:asciiTheme="minorHAnsi" w:hAnsiTheme="minorHAnsi"/>
              </w:rPr>
            </w:pPr>
            <w:r w:rsidRPr="00374F58">
              <w:rPr>
                <w:rStyle w:val="Emphasis"/>
                <w:rFonts w:asciiTheme="minorHAnsi" w:hAnsiTheme="minorHAnsi"/>
              </w:rPr>
              <w:t>SESSÃO 2.2. VÍDEOS 27,20’ BELMONTE, AÇORES, AICL, HINO</w:t>
            </w:r>
            <w:r w:rsidRPr="00374F58">
              <w:rPr>
                <w:rStyle w:val="Emphasis"/>
                <w:rFonts w:asciiTheme="minorHAnsi" w:hAnsiTheme="minorHAnsi"/>
                <w:highlight w:val="yellow"/>
              </w:rPr>
              <w:t xml:space="preserve"> GRAVAÇÃO VÍDEO</w:t>
            </w:r>
          </w:p>
          <w:p w14:paraId="614629B0" w14:textId="77FD84F2" w:rsidR="002977D5" w:rsidRPr="00374F58" w:rsidRDefault="00374F58" w:rsidP="002977D5">
            <w:pPr>
              <w:rPr>
                <w:rStyle w:val="Emphasis"/>
                <w:rFonts w:asciiTheme="minorHAnsi" w:hAnsiTheme="minorHAnsi"/>
              </w:rPr>
            </w:pPr>
            <w:r w:rsidRPr="00374F58">
              <w:rPr>
                <w:rStyle w:val="Emphasis"/>
                <w:rFonts w:asciiTheme="minorHAnsi" w:hAnsiTheme="minorHAnsi"/>
              </w:rPr>
              <w:t>SESSÃO 2.3. DISCURSOS DE ABERTURA CONVIDADOS, JOAQUIM COSTA, PRESIDENTE EMPDS;  DR ANTÓNIO DIAS DA ROCHA, PRESIDENTE DA CÂMARA DE BELMONTE</w:t>
            </w:r>
          </w:p>
        </w:tc>
      </w:tr>
      <w:tr w:rsidR="00873803" w:rsidRPr="00374F58" w14:paraId="49800122" w14:textId="77777777" w:rsidTr="0016015F">
        <w:tc>
          <w:tcPr>
            <w:tcW w:w="721" w:type="dxa"/>
          </w:tcPr>
          <w:p w14:paraId="66DB8A75" w14:textId="53927D1E" w:rsidR="00873803" w:rsidRPr="00374F58" w:rsidRDefault="00374F58" w:rsidP="00591F08">
            <w:pPr>
              <w:rPr>
                <w:rStyle w:val="Emphasis"/>
                <w:rFonts w:asciiTheme="minorHAnsi" w:hAnsiTheme="minorHAnsi"/>
              </w:rPr>
            </w:pPr>
            <w:r w:rsidRPr="00374F58">
              <w:rPr>
                <w:rStyle w:val="Emphasis"/>
                <w:rFonts w:asciiTheme="minorHAnsi" w:hAnsiTheme="minorHAnsi"/>
              </w:rPr>
              <w:t xml:space="preserve">15.45 </w:t>
            </w:r>
          </w:p>
        </w:tc>
        <w:tc>
          <w:tcPr>
            <w:tcW w:w="5942" w:type="dxa"/>
          </w:tcPr>
          <w:p w14:paraId="0F5BA2C4" w14:textId="4BA1347A" w:rsidR="00873803" w:rsidRPr="00374F58" w:rsidRDefault="00374F58" w:rsidP="00591F08">
            <w:pPr>
              <w:rPr>
                <w:rStyle w:val="Emphasis"/>
                <w:rFonts w:asciiTheme="minorHAnsi" w:hAnsiTheme="minorHAnsi"/>
              </w:rPr>
            </w:pPr>
            <w:r w:rsidRPr="00374F58">
              <w:rPr>
                <w:rStyle w:val="Emphasis"/>
                <w:rFonts w:asciiTheme="minorHAnsi" w:hAnsiTheme="minorHAnsi"/>
              </w:rPr>
              <w:t>PAUSA</w:t>
            </w:r>
          </w:p>
        </w:tc>
      </w:tr>
      <w:tr w:rsidR="00873803" w:rsidRPr="00374F58" w14:paraId="0B26D167" w14:textId="77777777" w:rsidTr="0016015F">
        <w:tc>
          <w:tcPr>
            <w:tcW w:w="721" w:type="dxa"/>
          </w:tcPr>
          <w:p w14:paraId="6DDA8A41" w14:textId="451F27AC" w:rsidR="00873803" w:rsidRPr="00374F58" w:rsidRDefault="00374F58" w:rsidP="00591F08">
            <w:pPr>
              <w:rPr>
                <w:rStyle w:val="Emphasis"/>
                <w:rFonts w:asciiTheme="minorHAnsi" w:hAnsiTheme="minorHAnsi"/>
              </w:rPr>
            </w:pPr>
            <w:r w:rsidRPr="00374F58">
              <w:rPr>
                <w:rStyle w:val="Emphasis"/>
                <w:rFonts w:asciiTheme="minorHAnsi" w:hAnsiTheme="minorHAnsi"/>
              </w:rPr>
              <w:t>16.00</w:t>
            </w:r>
          </w:p>
          <w:p w14:paraId="615F81D0" w14:textId="77777777" w:rsidR="002E262A" w:rsidRPr="00374F58" w:rsidRDefault="002E262A" w:rsidP="00591F08">
            <w:pPr>
              <w:rPr>
                <w:rStyle w:val="Emphasis"/>
                <w:rFonts w:asciiTheme="minorHAnsi" w:hAnsiTheme="minorHAnsi"/>
              </w:rPr>
            </w:pPr>
          </w:p>
          <w:p w14:paraId="24467940" w14:textId="0FA3F48A" w:rsidR="002E262A" w:rsidRPr="00374F58" w:rsidRDefault="00374F58" w:rsidP="00591F08">
            <w:pPr>
              <w:rPr>
                <w:rStyle w:val="Emphasis"/>
                <w:rFonts w:asciiTheme="minorHAnsi" w:hAnsiTheme="minorHAnsi"/>
              </w:rPr>
            </w:pPr>
            <w:r w:rsidRPr="00374F58">
              <w:rPr>
                <w:rStyle w:val="Emphasis"/>
                <w:rFonts w:asciiTheme="minorHAnsi" w:hAnsiTheme="minorHAnsi"/>
              </w:rPr>
              <w:t>16.15</w:t>
            </w:r>
          </w:p>
        </w:tc>
        <w:tc>
          <w:tcPr>
            <w:tcW w:w="5942" w:type="dxa"/>
          </w:tcPr>
          <w:p w14:paraId="46E05AC3" w14:textId="380FAED6" w:rsidR="002E262A" w:rsidRPr="00374F58" w:rsidRDefault="00374F58" w:rsidP="00591F08">
            <w:pPr>
              <w:rPr>
                <w:rStyle w:val="Emphasis"/>
                <w:rFonts w:asciiTheme="minorHAnsi" w:hAnsiTheme="minorHAnsi"/>
              </w:rPr>
            </w:pPr>
            <w:r w:rsidRPr="00374F58">
              <w:rPr>
                <w:rStyle w:val="Emphasis"/>
                <w:rFonts w:asciiTheme="minorHAnsi" w:hAnsiTheme="minorHAnsi"/>
              </w:rPr>
              <w:t xml:space="preserve">SESSÃO 3.1. POESIA DOS AÇORES 1 DE  5 CHRYS CHRYSTELLO (CHRYS,  CAROLINA, LUCIANO E JOANA) </w:t>
            </w:r>
            <w:r w:rsidRPr="00374F58">
              <w:rPr>
                <w:rStyle w:val="Emphasis"/>
                <w:rFonts w:asciiTheme="minorHAnsi" w:hAnsiTheme="minorHAnsi"/>
                <w:highlight w:val="yellow"/>
              </w:rPr>
              <w:t>GRAVAÇÃO VÍDEO</w:t>
            </w:r>
          </w:p>
          <w:p w14:paraId="3EA64160" w14:textId="05D9347C" w:rsidR="00873803" w:rsidRPr="00374F58" w:rsidRDefault="00374F58" w:rsidP="00591F08">
            <w:pPr>
              <w:rPr>
                <w:rStyle w:val="Emphasis"/>
                <w:rFonts w:asciiTheme="minorHAnsi" w:hAnsiTheme="minorHAnsi"/>
              </w:rPr>
            </w:pPr>
            <w:r w:rsidRPr="00374F58">
              <w:rPr>
                <w:rStyle w:val="Emphasis"/>
                <w:rFonts w:asciiTheme="minorHAnsi" w:hAnsiTheme="minorHAnsi"/>
              </w:rPr>
              <w:t xml:space="preserve">SESSÃO 3.2. </w:t>
            </w:r>
            <w:r>
              <w:rPr>
                <w:rStyle w:val="Emphasis"/>
                <w:rFonts w:asciiTheme="minorHAnsi" w:hAnsiTheme="minorHAnsi"/>
              </w:rPr>
              <w:t xml:space="preserve">MODERA </w:t>
            </w:r>
            <w:r w:rsidRPr="00374F58">
              <w:rPr>
                <w:rStyle w:val="Emphasis"/>
                <w:rFonts w:asciiTheme="minorHAnsi" w:hAnsiTheme="minorHAnsi"/>
              </w:rPr>
              <w:t>JOAQUIM FELICIANO DA COSTA LUÍS FILIPE SARMENTO</w:t>
            </w:r>
          </w:p>
        </w:tc>
      </w:tr>
      <w:tr w:rsidR="0016015F" w:rsidRPr="00374F58" w14:paraId="2D6FB0D6" w14:textId="77777777" w:rsidTr="00591F08">
        <w:tc>
          <w:tcPr>
            <w:tcW w:w="721" w:type="dxa"/>
          </w:tcPr>
          <w:p w14:paraId="05CBEEFD" w14:textId="066D4BA9" w:rsidR="0016015F" w:rsidRPr="00374F58" w:rsidRDefault="00374F58" w:rsidP="00591F08">
            <w:pPr>
              <w:rPr>
                <w:rStyle w:val="Emphasis"/>
                <w:rFonts w:asciiTheme="minorHAnsi" w:hAnsiTheme="minorHAnsi"/>
              </w:rPr>
            </w:pPr>
            <w:r w:rsidRPr="00374F58">
              <w:rPr>
                <w:rStyle w:val="Emphasis"/>
                <w:rFonts w:asciiTheme="minorHAnsi" w:hAnsiTheme="minorHAnsi"/>
              </w:rPr>
              <w:t>16.45</w:t>
            </w:r>
          </w:p>
        </w:tc>
        <w:tc>
          <w:tcPr>
            <w:tcW w:w="5942" w:type="dxa"/>
          </w:tcPr>
          <w:p w14:paraId="7B9C121C" w14:textId="5010F6AA" w:rsidR="0016015F" w:rsidRPr="00374F58" w:rsidRDefault="00374F58" w:rsidP="00591F08">
            <w:pPr>
              <w:rPr>
                <w:rStyle w:val="Emphasis"/>
                <w:rFonts w:asciiTheme="minorHAnsi" w:hAnsiTheme="minorHAnsi"/>
              </w:rPr>
            </w:pPr>
            <w:r w:rsidRPr="00374F58">
              <w:rPr>
                <w:rStyle w:val="Emphasis"/>
                <w:rFonts w:asciiTheme="minorHAnsi" w:hAnsiTheme="minorHAnsi"/>
              </w:rPr>
              <w:t>DEBATE E PAUSA</w:t>
            </w:r>
          </w:p>
        </w:tc>
      </w:tr>
      <w:tr w:rsidR="00EE10D7" w:rsidRPr="00374F58" w14:paraId="6F97BFF1" w14:textId="77777777" w:rsidTr="0016015F">
        <w:tc>
          <w:tcPr>
            <w:tcW w:w="721" w:type="dxa"/>
          </w:tcPr>
          <w:p w14:paraId="745DA7C4" w14:textId="72E4EDCC" w:rsidR="00CB7B61" w:rsidRPr="00374F58" w:rsidRDefault="00374F58" w:rsidP="00591F08">
            <w:pPr>
              <w:rPr>
                <w:rStyle w:val="Emphasis"/>
                <w:rFonts w:asciiTheme="minorHAnsi" w:hAnsiTheme="minorHAnsi"/>
              </w:rPr>
            </w:pPr>
            <w:r w:rsidRPr="00374F58">
              <w:rPr>
                <w:rStyle w:val="Emphasis"/>
                <w:rFonts w:asciiTheme="minorHAnsi" w:hAnsiTheme="minorHAnsi"/>
              </w:rPr>
              <w:t>17.00</w:t>
            </w:r>
          </w:p>
          <w:p w14:paraId="3EEA44D5" w14:textId="7C97F615" w:rsidR="00873803" w:rsidRPr="00374F58" w:rsidRDefault="00374F58" w:rsidP="00591F08">
            <w:pPr>
              <w:rPr>
                <w:rStyle w:val="Emphasis"/>
                <w:rFonts w:asciiTheme="minorHAnsi" w:hAnsiTheme="minorHAnsi"/>
              </w:rPr>
            </w:pPr>
            <w:r w:rsidRPr="00374F58">
              <w:rPr>
                <w:rStyle w:val="Emphasis"/>
                <w:rFonts w:asciiTheme="minorHAnsi" w:hAnsiTheme="minorHAnsi"/>
              </w:rPr>
              <w:t>17.15</w:t>
            </w:r>
          </w:p>
          <w:p w14:paraId="04814307" w14:textId="63B87139" w:rsidR="004D6590" w:rsidRPr="00374F58" w:rsidRDefault="00374F58" w:rsidP="00591F08">
            <w:pPr>
              <w:rPr>
                <w:rStyle w:val="Emphasis"/>
                <w:rFonts w:asciiTheme="minorHAnsi" w:hAnsiTheme="minorHAnsi"/>
              </w:rPr>
            </w:pPr>
            <w:r w:rsidRPr="00374F58">
              <w:rPr>
                <w:rStyle w:val="Emphasis"/>
                <w:rFonts w:asciiTheme="minorHAnsi" w:hAnsiTheme="minorHAnsi"/>
              </w:rPr>
              <w:t>17.30</w:t>
            </w:r>
          </w:p>
        </w:tc>
        <w:tc>
          <w:tcPr>
            <w:tcW w:w="5942" w:type="dxa"/>
          </w:tcPr>
          <w:p w14:paraId="258F736A" w14:textId="6445ECEB" w:rsidR="002E262A" w:rsidRPr="00374F58" w:rsidRDefault="00374F58" w:rsidP="002E262A">
            <w:pPr>
              <w:rPr>
                <w:rStyle w:val="Emphasis"/>
                <w:rFonts w:asciiTheme="minorHAnsi" w:hAnsiTheme="minorHAnsi"/>
              </w:rPr>
            </w:pPr>
            <w:r w:rsidRPr="00374F58">
              <w:rPr>
                <w:rStyle w:val="Emphasis"/>
                <w:rFonts w:asciiTheme="minorHAnsi" w:hAnsiTheme="minorHAnsi"/>
              </w:rPr>
              <w:t xml:space="preserve">SESSÃO 4.1. MÚSICA DE BELMONTE E DO MUNDO 1 </w:t>
            </w:r>
            <w:hyperlink r:id="rId8" w:history="1">
              <w:r w:rsidRPr="00374F58">
                <w:rPr>
                  <w:rStyle w:val="Emphasis"/>
                  <w:rFonts w:asciiTheme="minorHAnsi" w:hAnsiTheme="minorHAnsi"/>
                </w:rPr>
                <w:t>JOANA CARVALHO</w:t>
              </w:r>
            </w:hyperlink>
          </w:p>
          <w:p w14:paraId="53E3E3C8" w14:textId="313B55D0" w:rsidR="00C16F35" w:rsidRPr="00374F58" w:rsidRDefault="00374F58" w:rsidP="007529ED">
            <w:pPr>
              <w:rPr>
                <w:rStyle w:val="Emphasis"/>
                <w:rFonts w:asciiTheme="minorHAnsi" w:hAnsiTheme="minorHAnsi"/>
              </w:rPr>
            </w:pPr>
            <w:r w:rsidRPr="00374F58">
              <w:rPr>
                <w:rStyle w:val="Emphasis"/>
                <w:rFonts w:asciiTheme="minorHAnsi" w:hAnsiTheme="minorHAnsi"/>
              </w:rPr>
              <w:t xml:space="preserve">SESSÃO 4.2. VÍDEO HOMENAGEM ÁLAMO 16.30 </w:t>
            </w:r>
            <w:r w:rsidRPr="00374F58">
              <w:rPr>
                <w:rStyle w:val="Emphasis"/>
                <w:rFonts w:asciiTheme="minorHAnsi" w:hAnsiTheme="minorHAnsi"/>
                <w:highlight w:val="yellow"/>
              </w:rPr>
              <w:t>GRAVAÇÃO VÍDEO</w:t>
            </w:r>
          </w:p>
          <w:p w14:paraId="6DF51E49" w14:textId="54FF42FA" w:rsidR="00EE10D7" w:rsidRPr="00374F58" w:rsidRDefault="00374F58" w:rsidP="007529ED">
            <w:pPr>
              <w:rPr>
                <w:rStyle w:val="Emphasis"/>
                <w:rFonts w:asciiTheme="minorHAnsi" w:hAnsiTheme="minorHAnsi"/>
              </w:rPr>
            </w:pPr>
            <w:r w:rsidRPr="00374F58">
              <w:rPr>
                <w:rStyle w:val="Emphasis"/>
                <w:rFonts w:asciiTheme="minorHAnsi" w:hAnsiTheme="minorHAnsi"/>
              </w:rPr>
              <w:t xml:space="preserve">SESSÃO 4.3. PEDRO ALMEIDA MAIA ILHAMÉRICA </w:t>
            </w:r>
            <w:r w:rsidRPr="00374F58">
              <w:rPr>
                <w:rStyle w:val="Emphasis"/>
                <w:rFonts w:asciiTheme="minorHAnsi" w:hAnsiTheme="minorHAnsi"/>
                <w:color w:val="FF0000"/>
              </w:rPr>
              <w:t>ONLINE</w:t>
            </w:r>
          </w:p>
        </w:tc>
      </w:tr>
      <w:tr w:rsidR="004D6590" w:rsidRPr="00374F58" w14:paraId="730209CA" w14:textId="77777777" w:rsidTr="0016015F">
        <w:tc>
          <w:tcPr>
            <w:tcW w:w="721" w:type="dxa"/>
          </w:tcPr>
          <w:p w14:paraId="15DC4448" w14:textId="63F8F57A" w:rsidR="004D6590" w:rsidRPr="00374F58" w:rsidRDefault="00374F58" w:rsidP="00591F08">
            <w:pPr>
              <w:rPr>
                <w:rStyle w:val="Emphasis"/>
                <w:rFonts w:asciiTheme="minorHAnsi" w:hAnsiTheme="minorHAnsi"/>
              </w:rPr>
            </w:pPr>
            <w:r w:rsidRPr="00374F58">
              <w:rPr>
                <w:rStyle w:val="Emphasis"/>
                <w:rFonts w:asciiTheme="minorHAnsi" w:hAnsiTheme="minorHAnsi"/>
              </w:rPr>
              <w:t xml:space="preserve">18.00 </w:t>
            </w:r>
          </w:p>
        </w:tc>
        <w:tc>
          <w:tcPr>
            <w:tcW w:w="5942" w:type="dxa"/>
          </w:tcPr>
          <w:p w14:paraId="3E342F29" w14:textId="2CF5547B" w:rsidR="004D6590" w:rsidRPr="00374F58" w:rsidRDefault="00374F58" w:rsidP="002E262A">
            <w:pPr>
              <w:rPr>
                <w:rStyle w:val="Emphasis"/>
                <w:rFonts w:asciiTheme="minorHAnsi" w:hAnsiTheme="minorHAnsi"/>
              </w:rPr>
            </w:pPr>
            <w:r w:rsidRPr="00374F58">
              <w:rPr>
                <w:rStyle w:val="Emphasis"/>
                <w:rFonts w:asciiTheme="minorHAnsi" w:hAnsiTheme="minorHAnsi"/>
              </w:rPr>
              <w:t>DEBATE E PAUSA</w:t>
            </w:r>
          </w:p>
        </w:tc>
      </w:tr>
    </w:tbl>
    <w:bookmarkEnd w:id="1"/>
    <w:bookmarkEnd w:id="2"/>
    <w:p w14:paraId="42EF18F4" w14:textId="55AC6537" w:rsidR="00585B9F" w:rsidRPr="00374F58" w:rsidRDefault="00374F58" w:rsidP="00585B9F">
      <w:pPr>
        <w:shd w:val="clear" w:color="auto" w:fill="F1F1F1"/>
        <w:jc w:val="left"/>
        <w:textAlignment w:val="baseline"/>
        <w:rPr>
          <w:rFonts w:asciiTheme="minorHAnsi" w:hAnsiTheme="minorHAnsi"/>
          <w:b w:val="0"/>
          <w:color w:val="444444"/>
          <w:lang w:eastAsia="pt-PT"/>
        </w:rPr>
      </w:pPr>
      <w:r w:rsidRPr="00374F58">
        <w:rPr>
          <w:rStyle w:val="Strong"/>
          <w:rFonts w:asciiTheme="minorHAnsi" w:hAnsiTheme="minorHAnsi"/>
          <w:sz w:val="18"/>
        </w:rPr>
        <w:t xml:space="preserve">9 ABR 6ª Fª NOITE AUDITÓRIO MUNICIPAL </w:t>
      </w:r>
    </w:p>
    <w:tbl>
      <w:tblPr>
        <w:tblStyle w:val="TableGrid"/>
        <w:tblW w:w="6663" w:type="dxa"/>
        <w:tblInd w:w="-5" w:type="dxa"/>
        <w:tblLook w:val="04A0" w:firstRow="1" w:lastRow="0" w:firstColumn="1" w:lastColumn="0" w:noHBand="0" w:noVBand="1"/>
      </w:tblPr>
      <w:tblGrid>
        <w:gridCol w:w="721"/>
        <w:gridCol w:w="5942"/>
      </w:tblGrid>
      <w:tr w:rsidR="00585B9F" w:rsidRPr="00374F58" w14:paraId="46D489C5" w14:textId="77777777" w:rsidTr="002E262A">
        <w:trPr>
          <w:trHeight w:val="997"/>
        </w:trPr>
        <w:tc>
          <w:tcPr>
            <w:tcW w:w="721" w:type="dxa"/>
          </w:tcPr>
          <w:p w14:paraId="699D1F7B" w14:textId="78209DFC" w:rsidR="00585B9F" w:rsidRPr="00374F58" w:rsidRDefault="00374F58" w:rsidP="006A3276">
            <w:pPr>
              <w:rPr>
                <w:rStyle w:val="Emphasis"/>
                <w:rFonts w:asciiTheme="minorHAnsi" w:hAnsiTheme="minorHAnsi"/>
              </w:rPr>
            </w:pPr>
            <w:r w:rsidRPr="00374F58">
              <w:rPr>
                <w:rStyle w:val="Emphasis"/>
                <w:rFonts w:asciiTheme="minorHAnsi" w:hAnsiTheme="minorHAnsi"/>
              </w:rPr>
              <w:t>21.00</w:t>
            </w:r>
          </w:p>
          <w:p w14:paraId="4BCD9F87" w14:textId="0DF114D9" w:rsidR="00585B9F" w:rsidRPr="00374F58" w:rsidRDefault="00374F58" w:rsidP="006A3276">
            <w:pPr>
              <w:rPr>
                <w:rStyle w:val="Emphasis"/>
                <w:rFonts w:asciiTheme="minorHAnsi" w:hAnsiTheme="minorHAnsi"/>
              </w:rPr>
            </w:pPr>
            <w:r w:rsidRPr="00374F58">
              <w:rPr>
                <w:rStyle w:val="Emphasis"/>
                <w:rFonts w:asciiTheme="minorHAnsi" w:hAnsiTheme="minorHAnsi"/>
              </w:rPr>
              <w:t>21.00</w:t>
            </w:r>
          </w:p>
          <w:p w14:paraId="2A6DE2D3" w14:textId="0BDCC920" w:rsidR="00585B9F" w:rsidRPr="00374F58" w:rsidRDefault="00374F58" w:rsidP="006A3276">
            <w:pPr>
              <w:rPr>
                <w:rStyle w:val="Emphasis"/>
                <w:rFonts w:asciiTheme="minorHAnsi" w:hAnsiTheme="minorHAnsi"/>
              </w:rPr>
            </w:pPr>
            <w:r w:rsidRPr="00374F58">
              <w:rPr>
                <w:rStyle w:val="Emphasis"/>
                <w:rFonts w:asciiTheme="minorHAnsi" w:hAnsiTheme="minorHAnsi"/>
              </w:rPr>
              <w:t>21.20</w:t>
            </w:r>
          </w:p>
          <w:p w14:paraId="1E3B4B5C" w14:textId="4EF982A7" w:rsidR="00585B9F" w:rsidRPr="00374F58" w:rsidRDefault="00374F58" w:rsidP="006A3276">
            <w:pPr>
              <w:rPr>
                <w:rStyle w:val="Emphasis"/>
                <w:rFonts w:asciiTheme="minorHAnsi" w:hAnsiTheme="minorHAnsi"/>
              </w:rPr>
            </w:pPr>
            <w:r w:rsidRPr="00374F58">
              <w:rPr>
                <w:rStyle w:val="Emphasis"/>
                <w:rFonts w:asciiTheme="minorHAnsi" w:hAnsiTheme="minorHAnsi"/>
              </w:rPr>
              <w:t>21.40</w:t>
            </w:r>
          </w:p>
          <w:p w14:paraId="5AD85014" w14:textId="4F1D1B34" w:rsidR="00585B9F" w:rsidRPr="00374F58" w:rsidRDefault="00374F58" w:rsidP="006A3276">
            <w:pPr>
              <w:rPr>
                <w:rStyle w:val="Emphasis"/>
                <w:rFonts w:asciiTheme="minorHAnsi" w:hAnsiTheme="minorHAnsi"/>
              </w:rPr>
            </w:pPr>
            <w:r w:rsidRPr="00374F58">
              <w:rPr>
                <w:rStyle w:val="Emphasis"/>
                <w:rFonts w:asciiTheme="minorHAnsi" w:hAnsiTheme="minorHAnsi"/>
              </w:rPr>
              <w:t>22.00</w:t>
            </w:r>
          </w:p>
        </w:tc>
        <w:tc>
          <w:tcPr>
            <w:tcW w:w="5942" w:type="dxa"/>
          </w:tcPr>
          <w:p w14:paraId="3784F193" w14:textId="26D4E6EC" w:rsidR="00585B9F" w:rsidRPr="00374F58" w:rsidRDefault="00374F58" w:rsidP="006A3276">
            <w:pPr>
              <w:rPr>
                <w:rStyle w:val="Emphasis"/>
                <w:rFonts w:asciiTheme="minorHAnsi" w:hAnsiTheme="minorHAnsi"/>
              </w:rPr>
            </w:pPr>
            <w:r w:rsidRPr="00374F58">
              <w:rPr>
                <w:rStyle w:val="Emphasis"/>
                <w:rFonts w:asciiTheme="minorHAnsi" w:hAnsiTheme="minorHAnsi"/>
              </w:rPr>
              <w:t xml:space="preserve">SESSÃO 5 RECITAIS </w:t>
            </w:r>
          </w:p>
          <w:p w14:paraId="1BD3480C" w14:textId="0D1B9F3B" w:rsidR="00585B9F" w:rsidRPr="00374F58" w:rsidRDefault="00374F58" w:rsidP="006A3276">
            <w:pPr>
              <w:rPr>
                <w:rStyle w:val="Emphasis"/>
                <w:rFonts w:asciiTheme="minorHAnsi" w:hAnsiTheme="minorHAnsi"/>
              </w:rPr>
            </w:pPr>
            <w:r w:rsidRPr="00374F58">
              <w:rPr>
                <w:rStyle w:val="Emphasis"/>
                <w:rFonts w:asciiTheme="minorHAnsi" w:hAnsiTheme="minorHAnsi"/>
              </w:rPr>
              <w:t xml:space="preserve">5.1. RECITAL GUITARRA DA GALIZA 2 ISABEL REI </w:t>
            </w:r>
          </w:p>
          <w:p w14:paraId="137FA271" w14:textId="76B6BA5E" w:rsidR="00585B9F" w:rsidRPr="00374F58" w:rsidRDefault="00374F58" w:rsidP="006A3276">
            <w:pPr>
              <w:rPr>
                <w:rStyle w:val="Emphasis"/>
                <w:rFonts w:asciiTheme="minorHAnsi" w:hAnsiTheme="minorHAnsi"/>
              </w:rPr>
            </w:pPr>
            <w:r w:rsidRPr="00374F58">
              <w:rPr>
                <w:rStyle w:val="Emphasis"/>
                <w:rFonts w:asciiTheme="minorHAnsi" w:hAnsiTheme="minorHAnsi"/>
              </w:rPr>
              <w:t xml:space="preserve">5.2 MÚSICA DE BELMONTE E DO MUNDO 2 </w:t>
            </w:r>
            <w:hyperlink r:id="rId9" w:history="1">
              <w:r w:rsidRPr="00374F58">
                <w:rPr>
                  <w:rStyle w:val="Emphasis"/>
                  <w:rFonts w:asciiTheme="minorHAnsi" w:hAnsiTheme="minorHAnsi"/>
                </w:rPr>
                <w:t>JOANA CARVALHO</w:t>
              </w:r>
            </w:hyperlink>
          </w:p>
          <w:p w14:paraId="0305DE8A" w14:textId="4726CA56" w:rsidR="00585B9F" w:rsidRPr="00374F58" w:rsidRDefault="00374F58" w:rsidP="006A3276">
            <w:pPr>
              <w:rPr>
                <w:rStyle w:val="Emphasis"/>
                <w:rFonts w:asciiTheme="minorHAnsi" w:hAnsiTheme="minorHAnsi"/>
              </w:rPr>
            </w:pPr>
            <w:r w:rsidRPr="00374F58">
              <w:rPr>
                <w:rStyle w:val="Emphasis"/>
                <w:rFonts w:asciiTheme="minorHAnsi" w:hAnsiTheme="minorHAnsi"/>
              </w:rPr>
              <w:t>5.3. ACADEMIA SÉNIOR E/OU CORO ANIMATO</w:t>
            </w:r>
          </w:p>
          <w:p w14:paraId="228797BA" w14:textId="04352250" w:rsidR="009A6507" w:rsidRPr="00374F58" w:rsidRDefault="00374F58" w:rsidP="006A3276">
            <w:pPr>
              <w:rPr>
                <w:rStyle w:val="Emphasis"/>
                <w:rFonts w:asciiTheme="minorHAnsi" w:hAnsiTheme="minorHAnsi"/>
              </w:rPr>
            </w:pPr>
            <w:r w:rsidRPr="00374F58">
              <w:rPr>
                <w:rStyle w:val="Emphasis"/>
                <w:rFonts w:asciiTheme="minorHAnsi" w:hAnsiTheme="minorHAnsi"/>
              </w:rPr>
              <w:t>5.4. ALFREDO AZINHEIRA E BANDA (A CONFIRMAR)</w:t>
            </w:r>
          </w:p>
        </w:tc>
      </w:tr>
    </w:tbl>
    <w:p w14:paraId="3F7ED522" w14:textId="389A189C" w:rsidR="00130028" w:rsidRPr="00374F58" w:rsidRDefault="00374F58" w:rsidP="00130028">
      <w:pPr>
        <w:pStyle w:val="Heading1"/>
        <w:rPr>
          <w:rStyle w:val="Strong"/>
          <w:rFonts w:asciiTheme="minorHAnsi" w:hAnsiTheme="minorHAnsi"/>
          <w:sz w:val="18"/>
          <w:szCs w:val="18"/>
        </w:rPr>
      </w:pPr>
      <w:bookmarkStart w:id="3" w:name="_Hlk502053697"/>
      <w:r w:rsidRPr="00374F58">
        <w:rPr>
          <w:rStyle w:val="Strong"/>
          <w:rFonts w:asciiTheme="minorHAnsi" w:hAnsiTheme="minorHAnsi"/>
          <w:caps w:val="0"/>
          <w:sz w:val="18"/>
          <w:szCs w:val="18"/>
        </w:rPr>
        <w:t>10 ABR SÁBº MANHÃ MUSEU JUDAICO</w:t>
      </w:r>
    </w:p>
    <w:tbl>
      <w:tblPr>
        <w:tblStyle w:val="TableGrid"/>
        <w:tblW w:w="6663" w:type="dxa"/>
        <w:tblInd w:w="-5" w:type="dxa"/>
        <w:tblLook w:val="04A0" w:firstRow="1" w:lastRow="0" w:firstColumn="1" w:lastColumn="0" w:noHBand="0" w:noVBand="1"/>
      </w:tblPr>
      <w:tblGrid>
        <w:gridCol w:w="721"/>
        <w:gridCol w:w="5942"/>
      </w:tblGrid>
      <w:tr w:rsidR="00130028" w:rsidRPr="00374F58" w14:paraId="221A6518" w14:textId="77777777" w:rsidTr="003C133A">
        <w:tc>
          <w:tcPr>
            <w:tcW w:w="721" w:type="dxa"/>
          </w:tcPr>
          <w:p w14:paraId="7FC34C72" w14:textId="73D9C5EC" w:rsidR="00130028" w:rsidRPr="00374F58" w:rsidRDefault="00374F58" w:rsidP="003C133A">
            <w:pPr>
              <w:rPr>
                <w:rStyle w:val="Emphasis"/>
                <w:rFonts w:asciiTheme="minorHAnsi" w:hAnsiTheme="minorHAnsi"/>
              </w:rPr>
            </w:pPr>
            <w:r w:rsidRPr="00374F58">
              <w:rPr>
                <w:rStyle w:val="Emphasis"/>
                <w:rFonts w:asciiTheme="minorHAnsi" w:hAnsiTheme="minorHAnsi"/>
              </w:rPr>
              <w:t>09.15</w:t>
            </w:r>
          </w:p>
          <w:p w14:paraId="75490BB6" w14:textId="620E52B9" w:rsidR="002E262A" w:rsidRPr="00374F58" w:rsidRDefault="00374F58" w:rsidP="003C133A">
            <w:pPr>
              <w:rPr>
                <w:rStyle w:val="Emphasis"/>
                <w:rFonts w:asciiTheme="minorHAnsi" w:hAnsiTheme="minorHAnsi"/>
              </w:rPr>
            </w:pPr>
            <w:r w:rsidRPr="00374F58">
              <w:rPr>
                <w:rStyle w:val="Emphasis"/>
                <w:rFonts w:asciiTheme="minorHAnsi" w:hAnsiTheme="minorHAnsi"/>
              </w:rPr>
              <w:t>09.15</w:t>
            </w:r>
          </w:p>
          <w:p w14:paraId="48250DD8" w14:textId="5090E0F9" w:rsidR="002E262A" w:rsidRPr="00374F58" w:rsidRDefault="002E262A" w:rsidP="003C133A">
            <w:pPr>
              <w:rPr>
                <w:rStyle w:val="Emphasis"/>
                <w:rFonts w:asciiTheme="minorHAnsi" w:hAnsiTheme="minorHAnsi"/>
              </w:rPr>
            </w:pPr>
          </w:p>
          <w:p w14:paraId="6EA85DF0" w14:textId="3D3DFD55" w:rsidR="002E262A" w:rsidRPr="00374F58" w:rsidRDefault="00374F58" w:rsidP="003C133A">
            <w:pPr>
              <w:rPr>
                <w:rStyle w:val="Emphasis"/>
                <w:rFonts w:asciiTheme="minorHAnsi" w:hAnsiTheme="minorHAnsi"/>
              </w:rPr>
            </w:pPr>
            <w:r w:rsidRPr="00374F58">
              <w:rPr>
                <w:rStyle w:val="Emphasis"/>
                <w:rFonts w:asciiTheme="minorHAnsi" w:hAnsiTheme="minorHAnsi"/>
              </w:rPr>
              <w:t>09.35</w:t>
            </w:r>
          </w:p>
          <w:p w14:paraId="26D119C3" w14:textId="3ED61E2A" w:rsidR="004D6590" w:rsidRPr="00374F58" w:rsidRDefault="004D6590" w:rsidP="003C133A">
            <w:pPr>
              <w:rPr>
                <w:rStyle w:val="Emphasis"/>
                <w:rFonts w:asciiTheme="minorHAnsi" w:hAnsiTheme="minorHAnsi"/>
              </w:rPr>
            </w:pPr>
          </w:p>
          <w:p w14:paraId="2214E816" w14:textId="5BC7EC0A" w:rsidR="00130028" w:rsidRPr="00374F58" w:rsidRDefault="00374F58" w:rsidP="002E262A">
            <w:pPr>
              <w:rPr>
                <w:rStyle w:val="Emphasis"/>
                <w:rFonts w:asciiTheme="minorHAnsi" w:hAnsiTheme="minorHAnsi"/>
              </w:rPr>
            </w:pPr>
            <w:r w:rsidRPr="00374F58">
              <w:rPr>
                <w:rStyle w:val="Emphasis"/>
                <w:rFonts w:asciiTheme="minorHAnsi" w:hAnsiTheme="minorHAnsi"/>
              </w:rPr>
              <w:t>09.55</w:t>
            </w:r>
          </w:p>
        </w:tc>
        <w:tc>
          <w:tcPr>
            <w:tcW w:w="5942" w:type="dxa"/>
          </w:tcPr>
          <w:p w14:paraId="7D0B4020" w14:textId="3133EFC1" w:rsidR="002E262A" w:rsidRPr="00374F58" w:rsidRDefault="00374F58" w:rsidP="002E262A">
            <w:pPr>
              <w:rPr>
                <w:rStyle w:val="Emphasis"/>
                <w:rFonts w:asciiTheme="minorHAnsi" w:hAnsiTheme="minorHAnsi"/>
              </w:rPr>
            </w:pPr>
            <w:r w:rsidRPr="00374F58">
              <w:rPr>
                <w:rStyle w:val="Emphasis"/>
                <w:rFonts w:asciiTheme="minorHAnsi" w:hAnsiTheme="minorHAnsi"/>
              </w:rPr>
              <w:t xml:space="preserve">SESSÃO 6 MODERA </w:t>
            </w:r>
            <w:r>
              <w:rPr>
                <w:rStyle w:val="Emphasis"/>
                <w:rFonts w:asciiTheme="minorHAnsi" w:hAnsiTheme="minorHAnsi"/>
              </w:rPr>
              <w:t>ALEXANDRE BANHOS</w:t>
            </w:r>
          </w:p>
          <w:p w14:paraId="33A7F400" w14:textId="3A55210B" w:rsidR="002E262A" w:rsidRPr="00374F58" w:rsidRDefault="00374F58" w:rsidP="002E262A">
            <w:pPr>
              <w:rPr>
                <w:rStyle w:val="Emphasis"/>
                <w:rFonts w:asciiTheme="minorHAnsi" w:hAnsiTheme="minorHAnsi"/>
              </w:rPr>
            </w:pPr>
            <w:r w:rsidRPr="00374F58">
              <w:rPr>
                <w:rStyle w:val="Emphasis"/>
                <w:rFonts w:asciiTheme="minorHAnsi" w:hAnsiTheme="minorHAnsi"/>
              </w:rPr>
              <w:t xml:space="preserve"> MARIA DO SOCORRO PESSOA O PERCURSO DE INVESTIGAÇÃO EM EDUCAÇÃO EM PORTUGUÊS LÍNGUA NÃO-MATERNA PLNM NO LEIP </w:t>
            </w:r>
          </w:p>
          <w:p w14:paraId="40704E42" w14:textId="6EE17C29" w:rsidR="00130028" w:rsidRPr="00374F58" w:rsidRDefault="00374F58" w:rsidP="003C133A">
            <w:pPr>
              <w:rPr>
                <w:rFonts w:asciiTheme="minorHAnsi" w:hAnsiTheme="minorHAnsi"/>
                <w:iCs/>
              </w:rPr>
            </w:pPr>
            <w:r w:rsidRPr="00374F58">
              <w:rPr>
                <w:rStyle w:val="Emphasis"/>
                <w:rFonts w:asciiTheme="minorHAnsi" w:hAnsiTheme="minorHAnsi"/>
              </w:rPr>
              <w:t xml:space="preserve"> AGENOR DE CARVALHO </w:t>
            </w:r>
            <w:r w:rsidRPr="00374F58">
              <w:rPr>
                <w:rFonts w:asciiTheme="minorHAnsi" w:hAnsiTheme="minorHAnsi"/>
                <w:iCs/>
              </w:rPr>
              <w:t>PORTUGUÊS COMO LÍNGUA DE ACOLHIMENTO DE ESTUDANTES MIGRANTES / REFUGIADOS VENEZUELANOS</w:t>
            </w:r>
          </w:p>
          <w:p w14:paraId="5355EAB8" w14:textId="110F1C19" w:rsidR="004D6590" w:rsidRPr="00374F58" w:rsidRDefault="00374F58" w:rsidP="003C133A">
            <w:pPr>
              <w:rPr>
                <w:rStyle w:val="Emphasis"/>
                <w:rFonts w:asciiTheme="minorHAnsi" w:hAnsiTheme="minorHAnsi"/>
              </w:rPr>
            </w:pPr>
            <w:r w:rsidRPr="00374F58">
              <w:rPr>
                <w:rStyle w:val="Emphasis"/>
                <w:rFonts w:asciiTheme="minorHAnsi" w:hAnsiTheme="minorHAnsi"/>
              </w:rPr>
              <w:t>RAUL LEAL GAIÃO AÇORIANOS EM MACAU - JOSÉ SILVEIRA MACHADO</w:t>
            </w:r>
          </w:p>
        </w:tc>
      </w:tr>
      <w:tr w:rsidR="002E262A" w:rsidRPr="00374F58" w14:paraId="759BD352" w14:textId="77777777" w:rsidTr="003C133A">
        <w:tc>
          <w:tcPr>
            <w:tcW w:w="721" w:type="dxa"/>
          </w:tcPr>
          <w:p w14:paraId="04091A10" w14:textId="553F7B34" w:rsidR="002E262A" w:rsidRPr="00374F58" w:rsidRDefault="00374F58" w:rsidP="003C133A">
            <w:pPr>
              <w:rPr>
                <w:rStyle w:val="Emphasis"/>
                <w:rFonts w:asciiTheme="minorHAnsi" w:hAnsiTheme="minorHAnsi"/>
              </w:rPr>
            </w:pPr>
            <w:r w:rsidRPr="00374F58">
              <w:rPr>
                <w:rStyle w:val="Emphasis"/>
                <w:rFonts w:asciiTheme="minorHAnsi" w:hAnsiTheme="minorHAnsi"/>
              </w:rPr>
              <w:t>10.15</w:t>
            </w:r>
          </w:p>
        </w:tc>
        <w:tc>
          <w:tcPr>
            <w:tcW w:w="5942" w:type="dxa"/>
          </w:tcPr>
          <w:p w14:paraId="6C398478" w14:textId="3659DEFD" w:rsidR="002E262A" w:rsidRPr="00374F58" w:rsidRDefault="00374F58" w:rsidP="002E262A">
            <w:pPr>
              <w:rPr>
                <w:rStyle w:val="Emphasis"/>
                <w:rFonts w:asciiTheme="minorHAnsi" w:hAnsiTheme="minorHAnsi"/>
              </w:rPr>
            </w:pPr>
            <w:r w:rsidRPr="00374F58">
              <w:rPr>
                <w:rStyle w:val="Emphasis"/>
                <w:rFonts w:asciiTheme="minorHAnsi" w:hAnsiTheme="minorHAnsi"/>
              </w:rPr>
              <w:t>DEBATE E PAUSA</w:t>
            </w:r>
          </w:p>
        </w:tc>
      </w:tr>
      <w:tr w:rsidR="002E262A" w:rsidRPr="00374F58" w14:paraId="0A1246AE" w14:textId="77777777" w:rsidTr="003C133A">
        <w:tc>
          <w:tcPr>
            <w:tcW w:w="721" w:type="dxa"/>
          </w:tcPr>
          <w:p w14:paraId="538A42DD" w14:textId="1C4D588F" w:rsidR="002E262A" w:rsidRPr="00374F58" w:rsidRDefault="00374F58" w:rsidP="003C133A">
            <w:pPr>
              <w:rPr>
                <w:rStyle w:val="Emphasis"/>
                <w:rFonts w:asciiTheme="minorHAnsi" w:hAnsiTheme="minorHAnsi"/>
              </w:rPr>
            </w:pPr>
            <w:r w:rsidRPr="00374F58">
              <w:rPr>
                <w:rStyle w:val="Emphasis"/>
                <w:rFonts w:asciiTheme="minorHAnsi" w:hAnsiTheme="minorHAnsi"/>
              </w:rPr>
              <w:t>10.45</w:t>
            </w:r>
          </w:p>
          <w:p w14:paraId="24D4C8F4" w14:textId="46E496DE" w:rsidR="004D6590" w:rsidRPr="00374F58" w:rsidRDefault="004D6590" w:rsidP="003C133A">
            <w:pPr>
              <w:rPr>
                <w:rStyle w:val="Emphasis"/>
                <w:rFonts w:asciiTheme="minorHAnsi" w:hAnsiTheme="minorHAnsi"/>
              </w:rPr>
            </w:pPr>
          </w:p>
        </w:tc>
        <w:tc>
          <w:tcPr>
            <w:tcW w:w="5942" w:type="dxa"/>
          </w:tcPr>
          <w:p w14:paraId="122E0213" w14:textId="44AB8829" w:rsidR="004D6590" w:rsidRPr="00374F58" w:rsidRDefault="00374F58" w:rsidP="002E262A">
            <w:pPr>
              <w:rPr>
                <w:rStyle w:val="Emphasis"/>
                <w:rFonts w:asciiTheme="minorHAnsi" w:hAnsiTheme="minorHAnsi"/>
              </w:rPr>
            </w:pPr>
            <w:r w:rsidRPr="00374F58">
              <w:rPr>
                <w:rStyle w:val="Emphasis"/>
                <w:rFonts w:asciiTheme="minorHAnsi" w:hAnsiTheme="minorHAnsi"/>
              </w:rPr>
              <w:t>SESSÃO 7.1. EULOGIA POR CHRYS CHRYSTELLO E VÍDEO 19’ IN MEMORIAM MALACA CASTELEIRO E MARIA FRANCISCA XAVIER</w:t>
            </w:r>
            <w:r w:rsidRPr="00374F58">
              <w:rPr>
                <w:rStyle w:val="Emphasis"/>
                <w:rFonts w:asciiTheme="minorHAnsi" w:hAnsiTheme="minorHAnsi"/>
                <w:highlight w:val="yellow"/>
              </w:rPr>
              <w:t xml:space="preserve"> GRAVAÇÃO VÍDEO</w:t>
            </w:r>
          </w:p>
        </w:tc>
      </w:tr>
      <w:tr w:rsidR="00130028" w:rsidRPr="00374F58" w14:paraId="60221F24" w14:textId="77777777" w:rsidTr="003C133A">
        <w:tc>
          <w:tcPr>
            <w:tcW w:w="721" w:type="dxa"/>
          </w:tcPr>
          <w:p w14:paraId="7892F72F" w14:textId="289F88D1" w:rsidR="00130028" w:rsidRPr="00374F58" w:rsidRDefault="00374F58" w:rsidP="003C133A">
            <w:pPr>
              <w:rPr>
                <w:rStyle w:val="Emphasis"/>
                <w:rFonts w:asciiTheme="minorHAnsi" w:hAnsiTheme="minorHAnsi"/>
              </w:rPr>
            </w:pPr>
            <w:r w:rsidRPr="00374F58">
              <w:rPr>
                <w:rStyle w:val="Emphasis"/>
                <w:rFonts w:asciiTheme="minorHAnsi" w:hAnsiTheme="minorHAnsi"/>
              </w:rPr>
              <w:t>11.10</w:t>
            </w:r>
          </w:p>
        </w:tc>
        <w:tc>
          <w:tcPr>
            <w:tcW w:w="5942" w:type="dxa"/>
          </w:tcPr>
          <w:p w14:paraId="3921C8D3" w14:textId="289E6D4A" w:rsidR="00130028" w:rsidRPr="00374F58" w:rsidRDefault="00374F58" w:rsidP="003C133A">
            <w:pPr>
              <w:rPr>
                <w:rStyle w:val="Emphasis"/>
                <w:rFonts w:asciiTheme="minorHAnsi" w:hAnsiTheme="minorHAnsi"/>
              </w:rPr>
            </w:pPr>
            <w:r w:rsidRPr="00374F58">
              <w:rPr>
                <w:rStyle w:val="Emphasis"/>
                <w:rFonts w:asciiTheme="minorHAnsi" w:hAnsiTheme="minorHAnsi"/>
              </w:rPr>
              <w:t xml:space="preserve">PAUSA </w:t>
            </w:r>
          </w:p>
        </w:tc>
      </w:tr>
      <w:tr w:rsidR="00130028" w:rsidRPr="00374F58" w14:paraId="5C5DA280" w14:textId="77777777" w:rsidTr="004D6590">
        <w:trPr>
          <w:trHeight w:val="281"/>
        </w:trPr>
        <w:tc>
          <w:tcPr>
            <w:tcW w:w="721" w:type="dxa"/>
          </w:tcPr>
          <w:p w14:paraId="181195C7" w14:textId="69B6C118" w:rsidR="00130028" w:rsidRPr="00374F58" w:rsidRDefault="00374F58" w:rsidP="003C133A">
            <w:pPr>
              <w:rPr>
                <w:rStyle w:val="Emphasis"/>
                <w:rFonts w:asciiTheme="minorHAnsi" w:hAnsiTheme="minorHAnsi"/>
              </w:rPr>
            </w:pPr>
            <w:r w:rsidRPr="00374F58">
              <w:rPr>
                <w:rStyle w:val="Emphasis"/>
                <w:rFonts w:asciiTheme="minorHAnsi" w:hAnsiTheme="minorHAnsi"/>
              </w:rPr>
              <w:t>11.30</w:t>
            </w:r>
          </w:p>
          <w:p w14:paraId="75ABA3C5" w14:textId="0305FB0A" w:rsidR="00130028" w:rsidRPr="00374F58" w:rsidRDefault="00374F58" w:rsidP="003C133A">
            <w:pPr>
              <w:rPr>
                <w:rStyle w:val="Emphasis"/>
                <w:rFonts w:asciiTheme="minorHAnsi" w:hAnsiTheme="minorHAnsi"/>
              </w:rPr>
            </w:pPr>
            <w:r w:rsidRPr="00374F58">
              <w:rPr>
                <w:rStyle w:val="Emphasis"/>
                <w:rFonts w:asciiTheme="minorHAnsi" w:hAnsiTheme="minorHAnsi"/>
              </w:rPr>
              <w:t>11.30</w:t>
            </w:r>
          </w:p>
          <w:p w14:paraId="183D1942" w14:textId="77777777" w:rsidR="002E262A" w:rsidRPr="00374F58" w:rsidRDefault="002E262A" w:rsidP="003C133A">
            <w:pPr>
              <w:rPr>
                <w:rStyle w:val="Emphasis"/>
                <w:rFonts w:asciiTheme="minorHAnsi" w:hAnsiTheme="minorHAnsi"/>
              </w:rPr>
            </w:pPr>
          </w:p>
          <w:p w14:paraId="7EB46312" w14:textId="62447A5E" w:rsidR="00130028" w:rsidRPr="00374F58" w:rsidRDefault="00374F58" w:rsidP="003C133A">
            <w:pPr>
              <w:rPr>
                <w:rStyle w:val="Emphasis"/>
                <w:rFonts w:asciiTheme="minorHAnsi" w:hAnsiTheme="minorHAnsi"/>
              </w:rPr>
            </w:pPr>
            <w:r w:rsidRPr="00374F58">
              <w:rPr>
                <w:rStyle w:val="Emphasis"/>
                <w:rFonts w:asciiTheme="minorHAnsi" w:hAnsiTheme="minorHAnsi"/>
              </w:rPr>
              <w:t>11.50</w:t>
            </w:r>
          </w:p>
          <w:p w14:paraId="481BE5B3" w14:textId="338FA770" w:rsidR="00130028" w:rsidRPr="00374F58" w:rsidRDefault="00374F58" w:rsidP="003C133A">
            <w:pPr>
              <w:rPr>
                <w:rStyle w:val="Emphasis"/>
                <w:rFonts w:asciiTheme="minorHAnsi" w:hAnsiTheme="minorHAnsi"/>
              </w:rPr>
            </w:pPr>
            <w:r w:rsidRPr="00374F58">
              <w:rPr>
                <w:rStyle w:val="Emphasis"/>
                <w:rFonts w:asciiTheme="minorHAnsi" w:hAnsiTheme="minorHAnsi"/>
              </w:rPr>
              <w:t>12.10</w:t>
            </w:r>
          </w:p>
          <w:p w14:paraId="3BAD83D4" w14:textId="77777777" w:rsidR="002E262A" w:rsidRPr="00374F58" w:rsidRDefault="002E262A" w:rsidP="003C133A">
            <w:pPr>
              <w:rPr>
                <w:rStyle w:val="Emphasis"/>
                <w:rFonts w:asciiTheme="minorHAnsi" w:hAnsiTheme="minorHAnsi"/>
              </w:rPr>
            </w:pPr>
          </w:p>
          <w:p w14:paraId="7147F145" w14:textId="34B3C928" w:rsidR="00130028" w:rsidRPr="00374F58" w:rsidRDefault="00374F58" w:rsidP="003C133A">
            <w:pPr>
              <w:rPr>
                <w:rStyle w:val="Emphasis"/>
                <w:rFonts w:asciiTheme="minorHAnsi" w:hAnsiTheme="minorHAnsi"/>
              </w:rPr>
            </w:pPr>
            <w:r w:rsidRPr="00374F58">
              <w:rPr>
                <w:rStyle w:val="Emphasis"/>
                <w:rFonts w:asciiTheme="minorHAnsi" w:hAnsiTheme="minorHAnsi"/>
              </w:rPr>
              <w:t>12.30</w:t>
            </w:r>
          </w:p>
        </w:tc>
        <w:tc>
          <w:tcPr>
            <w:tcW w:w="5942" w:type="dxa"/>
          </w:tcPr>
          <w:p w14:paraId="6FFFDDD3" w14:textId="741DF99B" w:rsidR="00130028" w:rsidRPr="00374F58" w:rsidRDefault="00374F58" w:rsidP="003C133A">
            <w:pPr>
              <w:rPr>
                <w:rStyle w:val="Emphasis"/>
                <w:rFonts w:asciiTheme="minorHAnsi" w:hAnsiTheme="minorHAnsi"/>
              </w:rPr>
            </w:pPr>
            <w:r w:rsidRPr="00374F58">
              <w:rPr>
                <w:rStyle w:val="Emphasis"/>
                <w:rFonts w:asciiTheme="minorHAnsi" w:hAnsiTheme="minorHAnsi"/>
              </w:rPr>
              <w:t>SESSÃO 8 MODERA R</w:t>
            </w:r>
            <w:r>
              <w:rPr>
                <w:rStyle w:val="Emphasis"/>
                <w:rFonts w:asciiTheme="minorHAnsi" w:hAnsiTheme="minorHAnsi"/>
              </w:rPr>
              <w:t>AUL GAIÃO</w:t>
            </w:r>
          </w:p>
          <w:p w14:paraId="4E1C0566" w14:textId="59FDF118" w:rsidR="00130028" w:rsidRPr="00374F58" w:rsidRDefault="00374F58" w:rsidP="003C133A">
            <w:pPr>
              <w:rPr>
                <w:rFonts w:asciiTheme="minorHAnsi" w:hAnsiTheme="minorHAnsi"/>
              </w:rPr>
            </w:pPr>
            <w:r w:rsidRPr="00374F58">
              <w:rPr>
                <w:rStyle w:val="Emphasis"/>
                <w:rFonts w:asciiTheme="minorHAnsi" w:hAnsiTheme="minorHAnsi"/>
              </w:rPr>
              <w:t xml:space="preserve">HILARINO DA LUZ </w:t>
            </w:r>
            <w:r w:rsidRPr="00374F58">
              <w:rPr>
                <w:rFonts w:asciiTheme="minorHAnsi" w:hAnsiTheme="minorHAnsi"/>
              </w:rPr>
              <w:t>PROBLEMATIZAÇÃO DA ABORDAGEM DE GILBERTO FREYRE SOBRE A REALIDADE CABO-VERDIANA</w:t>
            </w:r>
          </w:p>
          <w:p w14:paraId="2407F146" w14:textId="30EF9A15" w:rsidR="00130028" w:rsidRPr="00374F58" w:rsidRDefault="00374F58" w:rsidP="003C133A">
            <w:pPr>
              <w:rPr>
                <w:rStyle w:val="Emphasis"/>
                <w:rFonts w:asciiTheme="minorHAnsi" w:hAnsiTheme="minorHAnsi"/>
              </w:rPr>
            </w:pPr>
            <w:r w:rsidRPr="00374F58">
              <w:rPr>
                <w:rStyle w:val="Emphasis"/>
                <w:rFonts w:asciiTheme="minorHAnsi" w:hAnsiTheme="minorHAnsi"/>
              </w:rPr>
              <w:t xml:space="preserve"> CAROLINA CORDEIRO AUTOBIOGRAFIA DE JOSÉ LUÍS PEIXOTO </w:t>
            </w:r>
            <w:r w:rsidRPr="00374F58">
              <w:rPr>
                <w:rStyle w:val="Emphasis"/>
                <w:rFonts w:asciiTheme="minorHAnsi" w:hAnsiTheme="minorHAnsi"/>
                <w:color w:val="FF0000"/>
              </w:rPr>
              <w:t>ONLINE</w:t>
            </w:r>
          </w:p>
          <w:p w14:paraId="238C680B" w14:textId="2E1F4007" w:rsidR="00130028" w:rsidRPr="00374F58" w:rsidRDefault="00374F58" w:rsidP="003C133A">
            <w:pPr>
              <w:rPr>
                <w:rFonts w:asciiTheme="minorHAnsi" w:hAnsiTheme="minorHAnsi"/>
              </w:rPr>
            </w:pPr>
            <w:r w:rsidRPr="00374F58">
              <w:rPr>
                <w:rStyle w:val="Emphasis"/>
                <w:rFonts w:asciiTheme="minorHAnsi" w:hAnsiTheme="minorHAnsi"/>
              </w:rPr>
              <w:t xml:space="preserve"> MÁRIO MELEIRO</w:t>
            </w:r>
            <w:r w:rsidRPr="00374F58">
              <w:rPr>
                <w:rFonts w:asciiTheme="minorHAnsi" w:hAnsiTheme="minorHAnsi"/>
              </w:rPr>
              <w:t xml:space="preserve"> RICARDO REIS EM </w:t>
            </w:r>
            <w:r w:rsidRPr="00374F58">
              <w:rPr>
                <w:rFonts w:asciiTheme="minorHAnsi" w:hAnsiTheme="minorHAnsi"/>
                <w:i/>
              </w:rPr>
              <w:t>O ANO DA MORTE DE RICARDO REIS</w:t>
            </w:r>
            <w:r w:rsidRPr="00374F58">
              <w:rPr>
                <w:rFonts w:asciiTheme="minorHAnsi" w:hAnsiTheme="minorHAnsi"/>
              </w:rPr>
              <w:t xml:space="preserve"> DE JOSÉ SARAMAGO: DO HETERÓNIMO À PERSONAGEM SARAMAGUIANA</w:t>
            </w:r>
          </w:p>
          <w:p w14:paraId="5FBFCE63" w14:textId="71F23B26" w:rsidR="002E262A" w:rsidRPr="00374F58" w:rsidRDefault="00374F58" w:rsidP="003C133A">
            <w:pPr>
              <w:rPr>
                <w:rStyle w:val="Emphasis"/>
                <w:rFonts w:asciiTheme="minorHAnsi" w:hAnsiTheme="minorHAnsi"/>
                <w:i w:val="0"/>
                <w:iCs w:val="0"/>
                <w:color w:val="1F497D"/>
              </w:rPr>
            </w:pPr>
            <w:r w:rsidRPr="00374F58">
              <w:rPr>
                <w:rStyle w:val="Emphasis"/>
                <w:rFonts w:asciiTheme="minorHAnsi" w:hAnsiTheme="minorHAnsi"/>
              </w:rPr>
              <w:t xml:space="preserve">PEDRO PAULO CÂMARA CÔRTES-RODRIGUES </w:t>
            </w:r>
            <w:r w:rsidRPr="00374F58">
              <w:rPr>
                <w:rStyle w:val="Emphasis"/>
                <w:rFonts w:asciiTheme="minorHAnsi" w:hAnsiTheme="minorHAnsi"/>
                <w:color w:val="FF0000"/>
              </w:rPr>
              <w:t>ONLINE</w:t>
            </w:r>
          </w:p>
        </w:tc>
      </w:tr>
      <w:tr w:rsidR="004D6590" w:rsidRPr="00374F58" w14:paraId="45816741" w14:textId="77777777" w:rsidTr="004D6590">
        <w:trPr>
          <w:trHeight w:val="281"/>
        </w:trPr>
        <w:tc>
          <w:tcPr>
            <w:tcW w:w="721" w:type="dxa"/>
          </w:tcPr>
          <w:p w14:paraId="375E73F2" w14:textId="67177157" w:rsidR="004D6590" w:rsidRPr="00374F58" w:rsidRDefault="00374F58" w:rsidP="003C133A">
            <w:pPr>
              <w:rPr>
                <w:rStyle w:val="Emphasis"/>
                <w:rFonts w:asciiTheme="minorHAnsi" w:hAnsiTheme="minorHAnsi"/>
              </w:rPr>
            </w:pPr>
            <w:r w:rsidRPr="00374F58">
              <w:rPr>
                <w:rStyle w:val="Emphasis"/>
                <w:rFonts w:asciiTheme="minorHAnsi" w:hAnsiTheme="minorHAnsi"/>
              </w:rPr>
              <w:t>12.50</w:t>
            </w:r>
          </w:p>
        </w:tc>
        <w:tc>
          <w:tcPr>
            <w:tcW w:w="5942" w:type="dxa"/>
          </w:tcPr>
          <w:p w14:paraId="3D92D851" w14:textId="227FDBD5" w:rsidR="004D6590" w:rsidRPr="00374F58" w:rsidRDefault="00374F58" w:rsidP="003C133A">
            <w:pPr>
              <w:rPr>
                <w:rStyle w:val="Emphasis"/>
                <w:rFonts w:asciiTheme="minorHAnsi" w:hAnsiTheme="minorHAnsi"/>
              </w:rPr>
            </w:pPr>
            <w:r w:rsidRPr="00374F58">
              <w:rPr>
                <w:rStyle w:val="Emphasis"/>
                <w:rFonts w:asciiTheme="minorHAnsi" w:hAnsiTheme="minorHAnsi"/>
              </w:rPr>
              <w:t>DEBATE E PAUSA</w:t>
            </w:r>
          </w:p>
        </w:tc>
      </w:tr>
    </w:tbl>
    <w:p w14:paraId="575B879F" w14:textId="2905D7A4" w:rsidR="00130028" w:rsidRPr="00374F58" w:rsidRDefault="00374F58" w:rsidP="00130028">
      <w:pPr>
        <w:pStyle w:val="NoSpacing"/>
        <w:rPr>
          <w:rStyle w:val="Strong"/>
          <w:rFonts w:asciiTheme="minorHAnsi" w:hAnsiTheme="minorHAnsi" w:cstheme="minorHAnsi"/>
          <w:sz w:val="18"/>
          <w:szCs w:val="18"/>
        </w:rPr>
      </w:pPr>
      <w:r w:rsidRPr="00374F58">
        <w:rPr>
          <w:rStyle w:val="Strong"/>
          <w:rFonts w:asciiTheme="minorHAnsi" w:hAnsiTheme="minorHAnsi" w:cstheme="minorHAnsi"/>
          <w:sz w:val="18"/>
          <w:szCs w:val="18"/>
        </w:rPr>
        <w:t>10 ABR SÁBª TARDE MUSEU JUDAICO</w:t>
      </w:r>
    </w:p>
    <w:tbl>
      <w:tblPr>
        <w:tblStyle w:val="TableGrid"/>
        <w:tblW w:w="6663" w:type="dxa"/>
        <w:tblInd w:w="-5" w:type="dxa"/>
        <w:tblLook w:val="04A0" w:firstRow="1" w:lastRow="0" w:firstColumn="1" w:lastColumn="0" w:noHBand="0" w:noVBand="1"/>
      </w:tblPr>
      <w:tblGrid>
        <w:gridCol w:w="721"/>
        <w:gridCol w:w="5942"/>
      </w:tblGrid>
      <w:tr w:rsidR="00130028" w:rsidRPr="00374F58" w14:paraId="4894CFE6" w14:textId="77777777" w:rsidTr="003C133A">
        <w:tc>
          <w:tcPr>
            <w:tcW w:w="721" w:type="dxa"/>
          </w:tcPr>
          <w:p w14:paraId="6D6EC449" w14:textId="36834D2C" w:rsidR="00130028" w:rsidRPr="00374F58" w:rsidRDefault="00374F58" w:rsidP="003C133A">
            <w:pPr>
              <w:pStyle w:val="NoSpacing"/>
              <w:rPr>
                <w:rStyle w:val="Emphasis"/>
                <w:rFonts w:asciiTheme="minorHAnsi" w:hAnsiTheme="minorHAnsi" w:cstheme="minorHAnsi"/>
                <w:sz w:val="18"/>
                <w:szCs w:val="18"/>
              </w:rPr>
            </w:pPr>
            <w:r w:rsidRPr="00374F58">
              <w:rPr>
                <w:rStyle w:val="Emphasis"/>
                <w:rFonts w:asciiTheme="minorHAnsi" w:hAnsiTheme="minorHAnsi" w:cstheme="minorHAnsi"/>
                <w:sz w:val="18"/>
                <w:szCs w:val="18"/>
              </w:rPr>
              <w:t>15.00</w:t>
            </w:r>
          </w:p>
          <w:p w14:paraId="4D6D2971" w14:textId="051B0502" w:rsidR="00130028" w:rsidRPr="00374F58" w:rsidRDefault="00374F58" w:rsidP="003C133A">
            <w:pPr>
              <w:pStyle w:val="NoSpacing"/>
              <w:rPr>
                <w:rStyle w:val="Emphasis"/>
                <w:rFonts w:asciiTheme="minorHAnsi" w:hAnsiTheme="minorHAnsi" w:cstheme="minorHAnsi"/>
                <w:sz w:val="18"/>
                <w:szCs w:val="18"/>
              </w:rPr>
            </w:pPr>
            <w:r w:rsidRPr="00374F58">
              <w:rPr>
                <w:rStyle w:val="Emphasis"/>
                <w:rFonts w:asciiTheme="minorHAnsi" w:hAnsiTheme="minorHAnsi" w:cstheme="minorHAnsi"/>
                <w:sz w:val="18"/>
                <w:szCs w:val="18"/>
              </w:rPr>
              <w:t>15.00</w:t>
            </w:r>
          </w:p>
          <w:p w14:paraId="6B8259C1" w14:textId="77777777" w:rsidR="00EF0C82" w:rsidRPr="00374F58" w:rsidRDefault="00EF0C82" w:rsidP="003C133A">
            <w:pPr>
              <w:pStyle w:val="NoSpacing"/>
              <w:rPr>
                <w:rStyle w:val="Emphasis"/>
                <w:rFonts w:asciiTheme="minorHAnsi" w:hAnsiTheme="minorHAnsi" w:cstheme="minorHAnsi"/>
                <w:sz w:val="18"/>
                <w:szCs w:val="18"/>
              </w:rPr>
            </w:pPr>
          </w:p>
          <w:p w14:paraId="5CCCC7A2" w14:textId="0C456E9C" w:rsidR="00130028" w:rsidRPr="00374F58" w:rsidRDefault="00374F58" w:rsidP="003C133A">
            <w:pPr>
              <w:pStyle w:val="NoSpacing"/>
              <w:rPr>
                <w:rStyle w:val="Emphasis"/>
                <w:rFonts w:asciiTheme="minorHAnsi" w:hAnsiTheme="minorHAnsi" w:cstheme="minorHAnsi"/>
                <w:sz w:val="18"/>
                <w:szCs w:val="18"/>
              </w:rPr>
            </w:pPr>
            <w:r w:rsidRPr="00374F58">
              <w:rPr>
                <w:rStyle w:val="Emphasis"/>
                <w:rFonts w:asciiTheme="minorHAnsi" w:hAnsiTheme="minorHAnsi" w:cstheme="minorHAnsi"/>
                <w:sz w:val="18"/>
                <w:szCs w:val="18"/>
              </w:rPr>
              <w:t>15.20</w:t>
            </w:r>
          </w:p>
          <w:p w14:paraId="5C15C9E6" w14:textId="49E79994" w:rsidR="004D6590" w:rsidRPr="00374F58" w:rsidRDefault="00374F58" w:rsidP="003C133A">
            <w:pPr>
              <w:pStyle w:val="NoSpacing"/>
              <w:rPr>
                <w:rStyle w:val="Emphasis"/>
                <w:rFonts w:asciiTheme="minorHAnsi" w:hAnsiTheme="minorHAnsi" w:cstheme="minorHAnsi"/>
                <w:sz w:val="18"/>
                <w:szCs w:val="18"/>
              </w:rPr>
            </w:pPr>
            <w:r w:rsidRPr="00374F58">
              <w:rPr>
                <w:rStyle w:val="Emphasis"/>
                <w:rFonts w:asciiTheme="minorHAnsi" w:hAnsiTheme="minorHAnsi" w:cstheme="minorHAnsi"/>
                <w:sz w:val="18"/>
                <w:szCs w:val="18"/>
              </w:rPr>
              <w:t>15.40</w:t>
            </w:r>
          </w:p>
        </w:tc>
        <w:tc>
          <w:tcPr>
            <w:tcW w:w="5942" w:type="dxa"/>
          </w:tcPr>
          <w:p w14:paraId="4AEF5E43" w14:textId="633FA130" w:rsidR="00130028" w:rsidRPr="00374F58" w:rsidRDefault="00374F58" w:rsidP="003C133A">
            <w:pPr>
              <w:rPr>
                <w:rStyle w:val="Emphasis"/>
                <w:rFonts w:asciiTheme="minorHAnsi" w:hAnsiTheme="minorHAnsi"/>
              </w:rPr>
            </w:pPr>
            <w:r w:rsidRPr="00374F58">
              <w:rPr>
                <w:rStyle w:val="Emphasis"/>
                <w:rFonts w:asciiTheme="minorHAnsi" w:hAnsiTheme="minorHAnsi"/>
              </w:rPr>
              <w:t>SESSÃO 9 MODERA HILARINO DA LUZ</w:t>
            </w:r>
          </w:p>
          <w:p w14:paraId="5C0004C8" w14:textId="02BA261F" w:rsidR="00130028" w:rsidRPr="00374F58" w:rsidRDefault="00374F58" w:rsidP="003C133A">
            <w:pPr>
              <w:rPr>
                <w:rStyle w:val="Emphasis"/>
                <w:rFonts w:asciiTheme="minorHAnsi" w:hAnsiTheme="minorHAnsi"/>
              </w:rPr>
            </w:pPr>
            <w:r w:rsidRPr="00374F58">
              <w:rPr>
                <w:rStyle w:val="Emphasis"/>
                <w:rFonts w:asciiTheme="minorHAnsi" w:hAnsiTheme="minorHAnsi"/>
              </w:rPr>
              <w:t xml:space="preserve"> ROLF KEMMLER S. MIGUEL E OS SEUS HABITANTES EM HAPPY DAYS: A SUMMER TOUR TO THE AZORES AND LISBON (1880) DE MARIANNA GIBBONS </w:t>
            </w:r>
          </w:p>
          <w:p w14:paraId="7ADA2BD2" w14:textId="7B96B19E" w:rsidR="002E262A" w:rsidRPr="00374F58" w:rsidRDefault="00374F58" w:rsidP="002E262A">
            <w:pPr>
              <w:rPr>
                <w:rFonts w:asciiTheme="minorHAnsi" w:hAnsiTheme="minorHAnsi"/>
                <w:i/>
                <w:iCs/>
              </w:rPr>
            </w:pPr>
            <w:r w:rsidRPr="00374F58">
              <w:rPr>
                <w:rStyle w:val="Emphasis"/>
                <w:rFonts w:asciiTheme="minorHAnsi" w:hAnsiTheme="minorHAnsi"/>
              </w:rPr>
              <w:t>ALEXANDRE BANHOS</w:t>
            </w:r>
            <w:r w:rsidRPr="00374F58">
              <w:rPr>
                <w:rFonts w:asciiTheme="minorHAnsi" w:hAnsiTheme="minorHAnsi"/>
              </w:rPr>
              <w:t xml:space="preserve"> SÃO PORTUGAL E A GALIZA UM MESMO POVO?</w:t>
            </w:r>
          </w:p>
          <w:p w14:paraId="13E4B8DE" w14:textId="488338C3" w:rsidR="002E262A" w:rsidRPr="00374F58" w:rsidRDefault="00374F58" w:rsidP="002E262A">
            <w:pPr>
              <w:rPr>
                <w:rStyle w:val="Emphasis"/>
                <w:rFonts w:asciiTheme="minorHAnsi" w:hAnsiTheme="minorHAnsi"/>
              </w:rPr>
            </w:pPr>
            <w:r w:rsidRPr="00374F58">
              <w:rPr>
                <w:rStyle w:val="Emphasis"/>
                <w:rFonts w:asciiTheme="minorHAnsi" w:hAnsiTheme="minorHAnsi"/>
              </w:rPr>
              <w:t xml:space="preserve"> ISABEL REI </w:t>
            </w:r>
            <w:r w:rsidRPr="00374F58">
              <w:rPr>
                <w:rFonts w:asciiTheme="minorHAnsi" w:hAnsiTheme="minorHAnsi"/>
              </w:rPr>
              <w:t>TRÊS MULHERES GUITARRISTAS GALEGAS</w:t>
            </w:r>
          </w:p>
        </w:tc>
      </w:tr>
      <w:tr w:rsidR="00130028" w:rsidRPr="00374F58" w14:paraId="04295B9F" w14:textId="77777777" w:rsidTr="003C133A">
        <w:tc>
          <w:tcPr>
            <w:tcW w:w="721" w:type="dxa"/>
          </w:tcPr>
          <w:p w14:paraId="0FF88DB0" w14:textId="51FB6A0B" w:rsidR="00130028" w:rsidRPr="00374F58" w:rsidRDefault="00374F58" w:rsidP="003C133A">
            <w:pPr>
              <w:pStyle w:val="NoSpacing"/>
              <w:rPr>
                <w:rStyle w:val="Emphasis"/>
                <w:rFonts w:asciiTheme="minorHAnsi" w:hAnsiTheme="minorHAnsi" w:cstheme="minorHAnsi"/>
                <w:sz w:val="18"/>
                <w:szCs w:val="18"/>
              </w:rPr>
            </w:pPr>
            <w:r w:rsidRPr="00374F58">
              <w:rPr>
                <w:rStyle w:val="Emphasis"/>
                <w:rFonts w:asciiTheme="minorHAnsi" w:hAnsiTheme="minorHAnsi" w:cstheme="minorHAnsi"/>
                <w:sz w:val="18"/>
                <w:szCs w:val="18"/>
              </w:rPr>
              <w:t>16 00</w:t>
            </w:r>
          </w:p>
        </w:tc>
        <w:tc>
          <w:tcPr>
            <w:tcW w:w="5942" w:type="dxa"/>
          </w:tcPr>
          <w:p w14:paraId="4D605854" w14:textId="2826FE17" w:rsidR="00130028" w:rsidRPr="00374F58" w:rsidRDefault="00374F58" w:rsidP="003C133A">
            <w:pPr>
              <w:rPr>
                <w:rStyle w:val="Emphasis"/>
                <w:rFonts w:asciiTheme="minorHAnsi" w:hAnsiTheme="minorHAnsi"/>
              </w:rPr>
            </w:pPr>
            <w:r w:rsidRPr="00374F58">
              <w:rPr>
                <w:rStyle w:val="Emphasis"/>
                <w:rFonts w:asciiTheme="minorHAnsi" w:hAnsiTheme="minorHAnsi"/>
              </w:rPr>
              <w:t>DEBATE E PAUSA</w:t>
            </w:r>
          </w:p>
        </w:tc>
      </w:tr>
      <w:tr w:rsidR="004D6590" w:rsidRPr="00374F58" w14:paraId="0C2E6B3B" w14:textId="77777777" w:rsidTr="003C133A">
        <w:tc>
          <w:tcPr>
            <w:tcW w:w="721" w:type="dxa"/>
          </w:tcPr>
          <w:p w14:paraId="56BC648C" w14:textId="27FC186E" w:rsidR="004D6590" w:rsidRPr="00374F58" w:rsidRDefault="00374F58" w:rsidP="003C133A">
            <w:pPr>
              <w:pStyle w:val="NoSpacing"/>
              <w:rPr>
                <w:rStyle w:val="Emphasis"/>
                <w:rFonts w:asciiTheme="minorHAnsi" w:hAnsiTheme="minorHAnsi" w:cstheme="minorHAnsi"/>
                <w:sz w:val="18"/>
                <w:szCs w:val="18"/>
              </w:rPr>
            </w:pPr>
            <w:r w:rsidRPr="00374F58">
              <w:rPr>
                <w:rStyle w:val="Emphasis"/>
                <w:rFonts w:asciiTheme="minorHAnsi" w:hAnsiTheme="minorHAnsi" w:cstheme="minorHAnsi"/>
                <w:sz w:val="18"/>
                <w:szCs w:val="18"/>
              </w:rPr>
              <w:t>16.15</w:t>
            </w:r>
          </w:p>
          <w:p w14:paraId="4B5FA1E4" w14:textId="77777777" w:rsidR="004D6590" w:rsidRPr="00374F58" w:rsidRDefault="004D6590" w:rsidP="003C133A">
            <w:pPr>
              <w:pStyle w:val="NoSpacing"/>
              <w:rPr>
                <w:rStyle w:val="Emphasis"/>
                <w:rFonts w:asciiTheme="minorHAnsi" w:hAnsiTheme="minorHAnsi" w:cstheme="minorHAnsi"/>
                <w:sz w:val="18"/>
                <w:szCs w:val="18"/>
              </w:rPr>
            </w:pPr>
          </w:p>
          <w:p w14:paraId="0AD10CF3" w14:textId="3A01442E" w:rsidR="004D6590" w:rsidRPr="00374F58" w:rsidRDefault="00374F58" w:rsidP="003C133A">
            <w:pPr>
              <w:pStyle w:val="NoSpacing"/>
              <w:rPr>
                <w:rStyle w:val="Emphasis"/>
                <w:rFonts w:asciiTheme="minorHAnsi" w:hAnsiTheme="minorHAnsi" w:cstheme="minorHAnsi"/>
                <w:sz w:val="18"/>
                <w:szCs w:val="18"/>
              </w:rPr>
            </w:pPr>
            <w:r w:rsidRPr="00374F58">
              <w:rPr>
                <w:rStyle w:val="Emphasis"/>
                <w:rFonts w:asciiTheme="minorHAnsi" w:hAnsiTheme="minorHAnsi" w:cstheme="minorHAnsi"/>
                <w:sz w:val="18"/>
                <w:szCs w:val="18"/>
              </w:rPr>
              <w:t>16.30</w:t>
            </w:r>
          </w:p>
        </w:tc>
        <w:tc>
          <w:tcPr>
            <w:tcW w:w="5942" w:type="dxa"/>
          </w:tcPr>
          <w:p w14:paraId="25605E62" w14:textId="4B79ADB5" w:rsidR="004D6590" w:rsidRPr="00374F58" w:rsidRDefault="00374F58" w:rsidP="003C133A">
            <w:pPr>
              <w:rPr>
                <w:rStyle w:val="Emphasis"/>
                <w:rFonts w:asciiTheme="minorHAnsi" w:hAnsiTheme="minorHAnsi"/>
              </w:rPr>
            </w:pPr>
            <w:r w:rsidRPr="00374F58">
              <w:rPr>
                <w:rStyle w:val="Emphasis"/>
                <w:rFonts w:asciiTheme="minorHAnsi" w:hAnsiTheme="minorHAnsi"/>
              </w:rPr>
              <w:t xml:space="preserve">SESSÃO 10.1. POESIA DOS ANOS 1970 DE  CHRYS CHRYSTELLO (CHRYS,  LUCIANO, ISABEL REI) </w:t>
            </w:r>
            <w:r w:rsidRPr="00374F58">
              <w:rPr>
                <w:rStyle w:val="Emphasis"/>
                <w:rFonts w:asciiTheme="minorHAnsi" w:hAnsiTheme="minorHAnsi"/>
                <w:highlight w:val="yellow"/>
              </w:rPr>
              <w:t>GRAVAÇÃO VÍDEO</w:t>
            </w:r>
          </w:p>
          <w:p w14:paraId="10EA6B98" w14:textId="5B282C63" w:rsidR="004D6590" w:rsidRPr="00374F58" w:rsidRDefault="00374F58" w:rsidP="003C133A">
            <w:pPr>
              <w:rPr>
                <w:rStyle w:val="Emphasis"/>
                <w:rFonts w:asciiTheme="minorHAnsi" w:hAnsiTheme="minorHAnsi"/>
              </w:rPr>
            </w:pPr>
            <w:r w:rsidRPr="00374F58">
              <w:rPr>
                <w:rStyle w:val="Emphasis"/>
                <w:rFonts w:asciiTheme="minorHAnsi" w:hAnsiTheme="minorHAnsi"/>
              </w:rPr>
              <w:t xml:space="preserve">SESSÃO 10.2. MÚSICA DE BELMONTE E DO MUNDO 3 </w:t>
            </w:r>
            <w:hyperlink r:id="rId10" w:history="1">
              <w:r w:rsidRPr="00374F58">
                <w:rPr>
                  <w:rStyle w:val="Emphasis"/>
                  <w:rFonts w:asciiTheme="minorHAnsi" w:hAnsiTheme="minorHAnsi"/>
                </w:rPr>
                <w:t>JOANA CARVALHO</w:t>
              </w:r>
            </w:hyperlink>
          </w:p>
        </w:tc>
      </w:tr>
      <w:bookmarkEnd w:id="3"/>
      <w:tr w:rsidR="00130028" w:rsidRPr="00374F58" w14:paraId="5A9C5E1E" w14:textId="77777777" w:rsidTr="003C133A">
        <w:trPr>
          <w:trHeight w:val="820"/>
        </w:trPr>
        <w:tc>
          <w:tcPr>
            <w:tcW w:w="721" w:type="dxa"/>
          </w:tcPr>
          <w:p w14:paraId="41AC92B7" w14:textId="7E0391D9" w:rsidR="00130028" w:rsidRPr="00374F58" w:rsidRDefault="00374F58" w:rsidP="003C133A">
            <w:pPr>
              <w:rPr>
                <w:rStyle w:val="Emphasis"/>
                <w:rFonts w:asciiTheme="minorHAnsi" w:hAnsiTheme="minorHAnsi"/>
              </w:rPr>
            </w:pPr>
            <w:r w:rsidRPr="00374F58">
              <w:rPr>
                <w:rStyle w:val="Emphasis"/>
                <w:rFonts w:asciiTheme="minorHAnsi" w:hAnsiTheme="minorHAnsi"/>
              </w:rPr>
              <w:t>17.00</w:t>
            </w:r>
          </w:p>
          <w:p w14:paraId="148559EA" w14:textId="78BF3C7B" w:rsidR="00130028" w:rsidRDefault="00374F58" w:rsidP="003C133A">
            <w:pPr>
              <w:rPr>
                <w:rStyle w:val="Emphasis"/>
                <w:rFonts w:asciiTheme="minorHAnsi" w:hAnsiTheme="minorHAnsi"/>
              </w:rPr>
            </w:pPr>
            <w:r w:rsidRPr="00374F58">
              <w:rPr>
                <w:rStyle w:val="Emphasis"/>
                <w:rFonts w:asciiTheme="minorHAnsi" w:hAnsiTheme="minorHAnsi"/>
              </w:rPr>
              <w:t>17.00</w:t>
            </w:r>
          </w:p>
          <w:p w14:paraId="5AD71AE8" w14:textId="1A93F7F9" w:rsidR="00130028" w:rsidRPr="00374F58" w:rsidRDefault="00374F58" w:rsidP="003C133A">
            <w:pPr>
              <w:rPr>
                <w:rStyle w:val="Emphasis"/>
                <w:rFonts w:asciiTheme="minorHAnsi" w:hAnsiTheme="minorHAnsi"/>
              </w:rPr>
            </w:pPr>
            <w:r w:rsidRPr="00374F58">
              <w:rPr>
                <w:rStyle w:val="Emphasis"/>
                <w:rFonts w:asciiTheme="minorHAnsi" w:hAnsiTheme="minorHAnsi"/>
              </w:rPr>
              <w:t>17.20</w:t>
            </w:r>
          </w:p>
          <w:p w14:paraId="6851AA58" w14:textId="4F981385" w:rsidR="00130028" w:rsidRPr="00374F58" w:rsidRDefault="00374F58" w:rsidP="003C133A">
            <w:pPr>
              <w:rPr>
                <w:rStyle w:val="Emphasis"/>
                <w:rFonts w:asciiTheme="minorHAnsi" w:hAnsiTheme="minorHAnsi"/>
              </w:rPr>
            </w:pPr>
            <w:r w:rsidRPr="00374F58">
              <w:rPr>
                <w:rStyle w:val="Emphasis"/>
                <w:rFonts w:asciiTheme="minorHAnsi" w:hAnsiTheme="minorHAnsi"/>
              </w:rPr>
              <w:t>17.40</w:t>
            </w:r>
          </w:p>
          <w:p w14:paraId="09301944" w14:textId="47F6623A" w:rsidR="00374F58" w:rsidRPr="00374F58" w:rsidRDefault="00374F58" w:rsidP="003C133A">
            <w:pPr>
              <w:rPr>
                <w:rStyle w:val="Emphasis"/>
                <w:rFonts w:asciiTheme="minorHAnsi" w:hAnsiTheme="minorHAnsi"/>
              </w:rPr>
            </w:pPr>
            <w:r w:rsidRPr="00374F58">
              <w:rPr>
                <w:rStyle w:val="Emphasis"/>
                <w:rFonts w:asciiTheme="minorHAnsi" w:hAnsiTheme="minorHAnsi"/>
              </w:rPr>
              <w:t>18.00</w:t>
            </w:r>
          </w:p>
        </w:tc>
        <w:tc>
          <w:tcPr>
            <w:tcW w:w="5942" w:type="dxa"/>
          </w:tcPr>
          <w:p w14:paraId="1545F729" w14:textId="754A5458" w:rsidR="00130028" w:rsidRPr="00374F58" w:rsidRDefault="00374F58" w:rsidP="003C133A">
            <w:pPr>
              <w:rPr>
                <w:rStyle w:val="Emphasis"/>
                <w:rFonts w:asciiTheme="minorHAnsi" w:hAnsiTheme="minorHAnsi"/>
              </w:rPr>
            </w:pPr>
            <w:r w:rsidRPr="00374F58">
              <w:rPr>
                <w:rStyle w:val="Emphasis"/>
                <w:rFonts w:asciiTheme="minorHAnsi" w:hAnsiTheme="minorHAnsi"/>
              </w:rPr>
              <w:t xml:space="preserve">SESSÃO 11 MODERA </w:t>
            </w:r>
            <w:r>
              <w:rPr>
                <w:rStyle w:val="Emphasis"/>
                <w:rFonts w:asciiTheme="minorHAnsi" w:hAnsiTheme="minorHAnsi"/>
              </w:rPr>
              <w:t>ROLF KEMMLER</w:t>
            </w:r>
          </w:p>
          <w:p w14:paraId="38278EE0" w14:textId="24173EC1" w:rsidR="00130028" w:rsidRPr="00374F58" w:rsidRDefault="00374F58" w:rsidP="003C133A">
            <w:pPr>
              <w:rPr>
                <w:rStyle w:val="Emphasis"/>
                <w:rFonts w:asciiTheme="minorHAnsi" w:hAnsiTheme="minorHAnsi"/>
                <w:i w:val="0"/>
                <w:iCs w:val="0"/>
              </w:rPr>
            </w:pPr>
            <w:r w:rsidRPr="00374F58">
              <w:rPr>
                <w:rStyle w:val="Emphasis"/>
                <w:rFonts w:asciiTheme="minorHAnsi" w:hAnsiTheme="minorHAnsi"/>
              </w:rPr>
              <w:t xml:space="preserve"> ALDA BATISTA </w:t>
            </w:r>
            <w:r w:rsidRPr="00374F58">
              <w:rPr>
                <w:rFonts w:asciiTheme="minorHAnsi" w:hAnsiTheme="minorHAnsi"/>
                <w:i/>
                <w:iCs/>
              </w:rPr>
              <w:t xml:space="preserve">A TRADUÇÃO AUTOMÁTICA NO TRIBUNAL DE CONTAS </w:t>
            </w:r>
          </w:p>
          <w:p w14:paraId="60A0FCF1" w14:textId="01D95B2F" w:rsidR="00130028" w:rsidRPr="00374F58" w:rsidRDefault="00374F58" w:rsidP="003C133A">
            <w:pPr>
              <w:rPr>
                <w:rStyle w:val="Emphasis"/>
                <w:rFonts w:asciiTheme="minorHAnsi" w:hAnsiTheme="minorHAnsi"/>
              </w:rPr>
            </w:pPr>
            <w:r w:rsidRPr="00374F58">
              <w:rPr>
                <w:rStyle w:val="Emphasis"/>
                <w:rFonts w:asciiTheme="minorHAnsi" w:hAnsiTheme="minorHAnsi"/>
              </w:rPr>
              <w:t xml:space="preserve"> JOAQUIM FELICIANO DA COSTA LUSOFONIA E JUDEUS DE BELMONTE</w:t>
            </w:r>
          </w:p>
          <w:p w14:paraId="1B149407" w14:textId="16AF8406" w:rsidR="00130028" w:rsidRPr="00374F58" w:rsidRDefault="00374F58" w:rsidP="003C133A">
            <w:pPr>
              <w:jc w:val="left"/>
              <w:rPr>
                <w:rFonts w:asciiTheme="minorHAnsi" w:hAnsiTheme="minorHAnsi"/>
              </w:rPr>
            </w:pPr>
            <w:r w:rsidRPr="00374F58">
              <w:rPr>
                <w:rStyle w:val="Emphasis"/>
                <w:rFonts w:asciiTheme="minorHAnsi" w:hAnsiTheme="minorHAnsi"/>
              </w:rPr>
              <w:t xml:space="preserve"> LUCIANO PEREIRA </w:t>
            </w:r>
            <w:r w:rsidRPr="00374F58">
              <w:rPr>
                <w:rFonts w:asciiTheme="minorHAnsi" w:hAnsiTheme="minorHAnsi"/>
              </w:rPr>
              <w:t xml:space="preserve">O HAIKU EM PORTUGUÊS </w:t>
            </w:r>
            <w:r w:rsidRPr="00374F58">
              <w:rPr>
                <w:rFonts w:asciiTheme="minorHAnsi" w:hAnsiTheme="minorHAnsi"/>
                <w:highlight w:val="yellow"/>
              </w:rPr>
              <w:t>ONLINE</w:t>
            </w:r>
          </w:p>
          <w:p w14:paraId="7F7F8849" w14:textId="5611C08E" w:rsidR="00130028" w:rsidRPr="00374F58" w:rsidRDefault="00374F58" w:rsidP="003C133A">
            <w:pPr>
              <w:rPr>
                <w:rStyle w:val="Emphasis"/>
                <w:rFonts w:asciiTheme="minorHAnsi" w:hAnsiTheme="minorHAnsi"/>
              </w:rPr>
            </w:pPr>
            <w:r w:rsidRPr="00374F58">
              <w:rPr>
                <w:rStyle w:val="Emphasis"/>
                <w:rFonts w:asciiTheme="minorHAnsi" w:hAnsiTheme="minorHAnsi"/>
              </w:rPr>
              <w:t xml:space="preserve"> ANTÓNIO CALLIXTO PORTUGAL E AS LARANJAS</w:t>
            </w:r>
          </w:p>
        </w:tc>
      </w:tr>
      <w:tr w:rsidR="00130028" w:rsidRPr="002E262A" w14:paraId="68C377B3" w14:textId="77777777" w:rsidTr="003C133A">
        <w:tc>
          <w:tcPr>
            <w:tcW w:w="721" w:type="dxa"/>
          </w:tcPr>
          <w:p w14:paraId="3BD379A5" w14:textId="74B7542C" w:rsidR="00130028" w:rsidRPr="00374F58" w:rsidRDefault="00374F58" w:rsidP="003C133A">
            <w:pPr>
              <w:rPr>
                <w:rStyle w:val="Emphasis"/>
                <w:rFonts w:asciiTheme="minorHAnsi" w:hAnsiTheme="minorHAnsi"/>
              </w:rPr>
            </w:pPr>
            <w:r w:rsidRPr="00374F58">
              <w:rPr>
                <w:rStyle w:val="Emphasis"/>
                <w:rFonts w:asciiTheme="minorHAnsi" w:hAnsiTheme="minorHAnsi"/>
              </w:rPr>
              <w:t>18.20</w:t>
            </w:r>
          </w:p>
        </w:tc>
        <w:tc>
          <w:tcPr>
            <w:tcW w:w="5942" w:type="dxa"/>
          </w:tcPr>
          <w:p w14:paraId="3AEE7320" w14:textId="03DF58DF" w:rsidR="00130028" w:rsidRPr="002E262A" w:rsidRDefault="00374F58" w:rsidP="003C133A">
            <w:pPr>
              <w:rPr>
                <w:rStyle w:val="Emphasis"/>
                <w:rFonts w:asciiTheme="minorHAnsi" w:hAnsiTheme="minorHAnsi"/>
              </w:rPr>
            </w:pPr>
            <w:r w:rsidRPr="00374F58">
              <w:rPr>
                <w:rStyle w:val="Emphasis"/>
                <w:rFonts w:asciiTheme="minorHAnsi" w:hAnsiTheme="minorHAnsi"/>
              </w:rPr>
              <w:t>DEBATE E PAUSA</w:t>
            </w:r>
            <w:r w:rsidRPr="002E262A">
              <w:rPr>
                <w:rStyle w:val="Emphasis"/>
                <w:rFonts w:asciiTheme="minorHAnsi" w:hAnsiTheme="minorHAnsi"/>
              </w:rPr>
              <w:t xml:space="preserve"> </w:t>
            </w:r>
          </w:p>
        </w:tc>
      </w:tr>
    </w:tbl>
    <w:p w14:paraId="37B2ECC2" w14:textId="329F4B44" w:rsidR="00374F58" w:rsidRDefault="00374F58" w:rsidP="00681718">
      <w:pPr>
        <w:rPr>
          <w:rStyle w:val="Emphasis"/>
          <w:rFonts w:asciiTheme="minorHAnsi" w:hAnsiTheme="minorHAnsi"/>
        </w:rPr>
      </w:pPr>
      <w:r>
        <w:rPr>
          <w:rStyle w:val="Emphasis"/>
          <w:rFonts w:asciiTheme="minorHAnsi" w:hAnsiTheme="minorHAnsi"/>
        </w:rPr>
        <w:t xml:space="preserve"> MODERAÇÃO </w:t>
      </w:r>
    </w:p>
    <w:p w14:paraId="24E88BD4" w14:textId="175227F6" w:rsidR="00374F58" w:rsidRDefault="00374F58" w:rsidP="00681718">
      <w:pPr>
        <w:rPr>
          <w:rStyle w:val="Emphasis"/>
          <w:rFonts w:asciiTheme="minorHAnsi" w:hAnsiTheme="minorHAnsi"/>
        </w:rPr>
      </w:pPr>
      <w:r>
        <w:rPr>
          <w:rStyle w:val="Emphasis"/>
          <w:rFonts w:asciiTheme="minorHAnsi" w:hAnsiTheme="minorHAnsi"/>
        </w:rPr>
        <w:t>SESSÃO 3.2. JOAQUIM FELICIANO DA COSTA</w:t>
      </w:r>
    </w:p>
    <w:p w14:paraId="45D3B52D" w14:textId="7B4FCCAF" w:rsidR="00374F58" w:rsidRDefault="00374F58" w:rsidP="00681718">
      <w:pPr>
        <w:rPr>
          <w:rStyle w:val="Emphasis"/>
          <w:rFonts w:asciiTheme="minorHAnsi" w:hAnsiTheme="minorHAnsi"/>
        </w:rPr>
      </w:pPr>
      <w:r>
        <w:rPr>
          <w:rStyle w:val="Emphasis"/>
          <w:rFonts w:asciiTheme="minorHAnsi" w:hAnsiTheme="minorHAnsi"/>
        </w:rPr>
        <w:t>SESSÃO 6.   ALEXANDRE BANHOS</w:t>
      </w:r>
    </w:p>
    <w:p w14:paraId="3F6C412C" w14:textId="584AACE0" w:rsidR="00374F58" w:rsidRDefault="00374F58" w:rsidP="00681718">
      <w:pPr>
        <w:rPr>
          <w:rStyle w:val="Emphasis"/>
          <w:rFonts w:asciiTheme="minorHAnsi" w:hAnsiTheme="minorHAnsi"/>
        </w:rPr>
      </w:pPr>
      <w:r>
        <w:rPr>
          <w:rStyle w:val="Emphasis"/>
          <w:rFonts w:asciiTheme="minorHAnsi" w:hAnsiTheme="minorHAnsi"/>
        </w:rPr>
        <w:t>SESSÃO 8 RAUL GAIÃO</w:t>
      </w:r>
    </w:p>
    <w:p w14:paraId="43D6E7D0" w14:textId="6DDBB9F0" w:rsidR="00374F58" w:rsidRDefault="00374F58" w:rsidP="00681718">
      <w:pPr>
        <w:rPr>
          <w:rStyle w:val="Emphasis"/>
          <w:rFonts w:asciiTheme="minorHAnsi" w:hAnsiTheme="minorHAnsi"/>
        </w:rPr>
      </w:pPr>
      <w:r>
        <w:rPr>
          <w:rStyle w:val="Emphasis"/>
          <w:rFonts w:asciiTheme="minorHAnsi" w:hAnsiTheme="minorHAnsi"/>
        </w:rPr>
        <w:t>SESSÃO 9 HILARINO DA LUZ</w:t>
      </w:r>
    </w:p>
    <w:p w14:paraId="21790F52" w14:textId="7D85ED00" w:rsidR="00374F58" w:rsidRPr="002E262A" w:rsidRDefault="00374F58" w:rsidP="00681718">
      <w:pPr>
        <w:rPr>
          <w:rStyle w:val="Emphasis"/>
          <w:rFonts w:asciiTheme="minorHAnsi" w:hAnsiTheme="minorHAnsi"/>
        </w:rPr>
      </w:pPr>
      <w:r>
        <w:rPr>
          <w:rStyle w:val="Emphasis"/>
          <w:rFonts w:asciiTheme="minorHAnsi" w:hAnsiTheme="minorHAnsi"/>
        </w:rPr>
        <w:t>SESSÃO 11 ROLF KEMMLER</w:t>
      </w:r>
    </w:p>
    <w:sectPr w:rsidR="00374F58" w:rsidRPr="002E262A" w:rsidSect="002D57C6">
      <w:pgSz w:w="16838" w:h="11906" w:orient="landscape" w:code="9"/>
      <w:pgMar w:top="720" w:right="720" w:bottom="720" w:left="720" w:header="0" w:footer="0" w:gutter="0"/>
      <w:cols w:num="2" w:space="144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086C08F" w14:textId="77777777" w:rsidR="0040427F" w:rsidRDefault="0040427F" w:rsidP="00681718">
      <w:r>
        <w:separator/>
      </w:r>
    </w:p>
  </w:endnote>
  <w:endnote w:type="continuationSeparator" w:id="0">
    <w:p w14:paraId="50401E60" w14:textId="77777777" w:rsidR="0040427F" w:rsidRDefault="0040427F" w:rsidP="0068171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8312EB7" w14:textId="77777777" w:rsidR="0040427F" w:rsidRDefault="0040427F" w:rsidP="00681718">
      <w:r>
        <w:separator/>
      </w:r>
    </w:p>
  </w:footnote>
  <w:footnote w:type="continuationSeparator" w:id="0">
    <w:p w14:paraId="45C26428" w14:textId="77777777" w:rsidR="0040427F" w:rsidRDefault="0040427F" w:rsidP="0068171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5F276D9"/>
    <w:multiLevelType w:val="hybridMultilevel"/>
    <w:tmpl w:val="6ABC3F3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90"/>
  <w:displayBackgroundShape/>
  <w:activeWritingStyle w:appName="MSWord" w:lang="pt-PT" w:vendorID="13" w:dllVersion="513" w:checkStyle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CxMDIxMDaxMDE3MLNU0lEKTi0uzszPAykwMagFANy7YjktAAAA"/>
  </w:docVars>
  <w:rsids>
    <w:rsidRoot w:val="006E4883"/>
    <w:rsid w:val="000071BB"/>
    <w:rsid w:val="00010F1C"/>
    <w:rsid w:val="000256A1"/>
    <w:rsid w:val="000407FA"/>
    <w:rsid w:val="00041269"/>
    <w:rsid w:val="000435FF"/>
    <w:rsid w:val="000437B1"/>
    <w:rsid w:val="0004751B"/>
    <w:rsid w:val="00074B76"/>
    <w:rsid w:val="00086337"/>
    <w:rsid w:val="00087849"/>
    <w:rsid w:val="000A34B7"/>
    <w:rsid w:val="000A374A"/>
    <w:rsid w:val="000B44BB"/>
    <w:rsid w:val="000B7067"/>
    <w:rsid w:val="000B7227"/>
    <w:rsid w:val="000C0FFE"/>
    <w:rsid w:val="000C222D"/>
    <w:rsid w:val="000C65B2"/>
    <w:rsid w:val="000C6F0A"/>
    <w:rsid w:val="000D442A"/>
    <w:rsid w:val="000D455E"/>
    <w:rsid w:val="000F74D4"/>
    <w:rsid w:val="0010722F"/>
    <w:rsid w:val="00116DB9"/>
    <w:rsid w:val="00130028"/>
    <w:rsid w:val="00130C58"/>
    <w:rsid w:val="0013362F"/>
    <w:rsid w:val="001375E2"/>
    <w:rsid w:val="00140398"/>
    <w:rsid w:val="00144A1A"/>
    <w:rsid w:val="00147688"/>
    <w:rsid w:val="00151EE0"/>
    <w:rsid w:val="00153AF4"/>
    <w:rsid w:val="0016015F"/>
    <w:rsid w:val="001607EF"/>
    <w:rsid w:val="00161A2D"/>
    <w:rsid w:val="00162F6F"/>
    <w:rsid w:val="0017083F"/>
    <w:rsid w:val="00183364"/>
    <w:rsid w:val="001841FC"/>
    <w:rsid w:val="00186FA2"/>
    <w:rsid w:val="00197505"/>
    <w:rsid w:val="001A6A58"/>
    <w:rsid w:val="001B1662"/>
    <w:rsid w:val="001C2F36"/>
    <w:rsid w:val="001C31D6"/>
    <w:rsid w:val="001D3AF0"/>
    <w:rsid w:val="001D714D"/>
    <w:rsid w:val="001E1FF9"/>
    <w:rsid w:val="001E50BA"/>
    <w:rsid w:val="001F0E4A"/>
    <w:rsid w:val="001F5807"/>
    <w:rsid w:val="0021515B"/>
    <w:rsid w:val="00217C2F"/>
    <w:rsid w:val="00224A11"/>
    <w:rsid w:val="00247849"/>
    <w:rsid w:val="002571F1"/>
    <w:rsid w:val="002665C9"/>
    <w:rsid w:val="00290F89"/>
    <w:rsid w:val="00293025"/>
    <w:rsid w:val="002940F3"/>
    <w:rsid w:val="00294223"/>
    <w:rsid w:val="0029605D"/>
    <w:rsid w:val="002977D5"/>
    <w:rsid w:val="002A0680"/>
    <w:rsid w:val="002A57EA"/>
    <w:rsid w:val="002C37E8"/>
    <w:rsid w:val="002D1792"/>
    <w:rsid w:val="002D57C6"/>
    <w:rsid w:val="002E262A"/>
    <w:rsid w:val="002E63D8"/>
    <w:rsid w:val="00306DC4"/>
    <w:rsid w:val="003078B7"/>
    <w:rsid w:val="00314E95"/>
    <w:rsid w:val="003228EE"/>
    <w:rsid w:val="00336D2A"/>
    <w:rsid w:val="0034345C"/>
    <w:rsid w:val="00343B62"/>
    <w:rsid w:val="00367C68"/>
    <w:rsid w:val="00374F58"/>
    <w:rsid w:val="0039620B"/>
    <w:rsid w:val="003A65BA"/>
    <w:rsid w:val="003B1228"/>
    <w:rsid w:val="003B2DDE"/>
    <w:rsid w:val="003C3DA5"/>
    <w:rsid w:val="003C6D6D"/>
    <w:rsid w:val="003D013A"/>
    <w:rsid w:val="003D2B40"/>
    <w:rsid w:val="003F58B0"/>
    <w:rsid w:val="003F746A"/>
    <w:rsid w:val="0040427F"/>
    <w:rsid w:val="0040542B"/>
    <w:rsid w:val="00405F95"/>
    <w:rsid w:val="00420DC6"/>
    <w:rsid w:val="0042188A"/>
    <w:rsid w:val="004371F0"/>
    <w:rsid w:val="004426B4"/>
    <w:rsid w:val="0044606E"/>
    <w:rsid w:val="00452598"/>
    <w:rsid w:val="00452D5F"/>
    <w:rsid w:val="0045747D"/>
    <w:rsid w:val="004742F7"/>
    <w:rsid w:val="004D2B4D"/>
    <w:rsid w:val="004D6590"/>
    <w:rsid w:val="004E6E14"/>
    <w:rsid w:val="004F230F"/>
    <w:rsid w:val="004F6BF5"/>
    <w:rsid w:val="00551A22"/>
    <w:rsid w:val="00566779"/>
    <w:rsid w:val="005811EE"/>
    <w:rsid w:val="00585B9F"/>
    <w:rsid w:val="00591F08"/>
    <w:rsid w:val="005964C0"/>
    <w:rsid w:val="005A28AB"/>
    <w:rsid w:val="005A3F87"/>
    <w:rsid w:val="005A5279"/>
    <w:rsid w:val="005B3A26"/>
    <w:rsid w:val="005D0167"/>
    <w:rsid w:val="005D3209"/>
    <w:rsid w:val="005E0774"/>
    <w:rsid w:val="005E4909"/>
    <w:rsid w:val="005E7DD2"/>
    <w:rsid w:val="005F67CA"/>
    <w:rsid w:val="005F6F6D"/>
    <w:rsid w:val="006022B2"/>
    <w:rsid w:val="0060597C"/>
    <w:rsid w:val="006059C2"/>
    <w:rsid w:val="006107E4"/>
    <w:rsid w:val="006248BF"/>
    <w:rsid w:val="00626BDF"/>
    <w:rsid w:val="0063605E"/>
    <w:rsid w:val="0063727C"/>
    <w:rsid w:val="00640007"/>
    <w:rsid w:val="0066571D"/>
    <w:rsid w:val="00681718"/>
    <w:rsid w:val="00692AF7"/>
    <w:rsid w:val="0069540D"/>
    <w:rsid w:val="006974ED"/>
    <w:rsid w:val="006A2BD1"/>
    <w:rsid w:val="006A4A15"/>
    <w:rsid w:val="006A4E51"/>
    <w:rsid w:val="006B41B7"/>
    <w:rsid w:val="006D75E9"/>
    <w:rsid w:val="006E3D52"/>
    <w:rsid w:val="006E3EEE"/>
    <w:rsid w:val="006E4883"/>
    <w:rsid w:val="006F4548"/>
    <w:rsid w:val="00703A3E"/>
    <w:rsid w:val="007065BC"/>
    <w:rsid w:val="00715D88"/>
    <w:rsid w:val="00716B77"/>
    <w:rsid w:val="00723A14"/>
    <w:rsid w:val="007278C2"/>
    <w:rsid w:val="007312A5"/>
    <w:rsid w:val="00734022"/>
    <w:rsid w:val="00735D61"/>
    <w:rsid w:val="007408EB"/>
    <w:rsid w:val="007465D5"/>
    <w:rsid w:val="007507C4"/>
    <w:rsid w:val="007529ED"/>
    <w:rsid w:val="00780E2E"/>
    <w:rsid w:val="007A26F1"/>
    <w:rsid w:val="007B120D"/>
    <w:rsid w:val="007C53B8"/>
    <w:rsid w:val="007C5CA6"/>
    <w:rsid w:val="007D0A7D"/>
    <w:rsid w:val="007D1490"/>
    <w:rsid w:val="007D7A19"/>
    <w:rsid w:val="007E46A7"/>
    <w:rsid w:val="00812793"/>
    <w:rsid w:val="00822462"/>
    <w:rsid w:val="00835C6D"/>
    <w:rsid w:val="00842B0B"/>
    <w:rsid w:val="00843093"/>
    <w:rsid w:val="00847700"/>
    <w:rsid w:val="008502B8"/>
    <w:rsid w:val="008579B1"/>
    <w:rsid w:val="0087344E"/>
    <w:rsid w:val="00873803"/>
    <w:rsid w:val="00873C29"/>
    <w:rsid w:val="00882F2F"/>
    <w:rsid w:val="008A0BB4"/>
    <w:rsid w:val="008A1F2D"/>
    <w:rsid w:val="008A42FE"/>
    <w:rsid w:val="008A62EB"/>
    <w:rsid w:val="008B135B"/>
    <w:rsid w:val="008C1296"/>
    <w:rsid w:val="008C6DB0"/>
    <w:rsid w:val="008D17A6"/>
    <w:rsid w:val="008D2466"/>
    <w:rsid w:val="008F2F59"/>
    <w:rsid w:val="008F4181"/>
    <w:rsid w:val="00900FF9"/>
    <w:rsid w:val="009014AD"/>
    <w:rsid w:val="009144B6"/>
    <w:rsid w:val="0092004D"/>
    <w:rsid w:val="0092777D"/>
    <w:rsid w:val="00934A15"/>
    <w:rsid w:val="00942E3F"/>
    <w:rsid w:val="00943667"/>
    <w:rsid w:val="00954E58"/>
    <w:rsid w:val="00955623"/>
    <w:rsid w:val="00972321"/>
    <w:rsid w:val="0097544C"/>
    <w:rsid w:val="00992A75"/>
    <w:rsid w:val="009A1C5C"/>
    <w:rsid w:val="009A6507"/>
    <w:rsid w:val="009C75D7"/>
    <w:rsid w:val="009D249F"/>
    <w:rsid w:val="009D6582"/>
    <w:rsid w:val="009D6E71"/>
    <w:rsid w:val="009E79D7"/>
    <w:rsid w:val="009F0A9C"/>
    <w:rsid w:val="009F357C"/>
    <w:rsid w:val="00A02E17"/>
    <w:rsid w:val="00A1197F"/>
    <w:rsid w:val="00A209BB"/>
    <w:rsid w:val="00A21B51"/>
    <w:rsid w:val="00A34B55"/>
    <w:rsid w:val="00A379BC"/>
    <w:rsid w:val="00A45D06"/>
    <w:rsid w:val="00A50192"/>
    <w:rsid w:val="00A7005C"/>
    <w:rsid w:val="00A82732"/>
    <w:rsid w:val="00A861C1"/>
    <w:rsid w:val="00A959D9"/>
    <w:rsid w:val="00AA3A19"/>
    <w:rsid w:val="00AA4A87"/>
    <w:rsid w:val="00AE0FC1"/>
    <w:rsid w:val="00AE2F3B"/>
    <w:rsid w:val="00AE5C63"/>
    <w:rsid w:val="00B05376"/>
    <w:rsid w:val="00B077E2"/>
    <w:rsid w:val="00B11D62"/>
    <w:rsid w:val="00B138CB"/>
    <w:rsid w:val="00B13EA9"/>
    <w:rsid w:val="00B14F4B"/>
    <w:rsid w:val="00B21125"/>
    <w:rsid w:val="00B4349B"/>
    <w:rsid w:val="00B4370F"/>
    <w:rsid w:val="00B515DB"/>
    <w:rsid w:val="00B60781"/>
    <w:rsid w:val="00B64126"/>
    <w:rsid w:val="00B6762F"/>
    <w:rsid w:val="00B80605"/>
    <w:rsid w:val="00BA4919"/>
    <w:rsid w:val="00BD7AD5"/>
    <w:rsid w:val="00BF48F8"/>
    <w:rsid w:val="00C0564F"/>
    <w:rsid w:val="00C06179"/>
    <w:rsid w:val="00C13CD0"/>
    <w:rsid w:val="00C16F35"/>
    <w:rsid w:val="00C22BF4"/>
    <w:rsid w:val="00C33130"/>
    <w:rsid w:val="00C34E6F"/>
    <w:rsid w:val="00C3586B"/>
    <w:rsid w:val="00C42B6C"/>
    <w:rsid w:val="00C42C6E"/>
    <w:rsid w:val="00C434F8"/>
    <w:rsid w:val="00C45CDB"/>
    <w:rsid w:val="00C61181"/>
    <w:rsid w:val="00C765DF"/>
    <w:rsid w:val="00C87225"/>
    <w:rsid w:val="00C9225A"/>
    <w:rsid w:val="00C93317"/>
    <w:rsid w:val="00CA1D19"/>
    <w:rsid w:val="00CB34EF"/>
    <w:rsid w:val="00CB7B61"/>
    <w:rsid w:val="00CC36C0"/>
    <w:rsid w:val="00CC3A85"/>
    <w:rsid w:val="00CD2769"/>
    <w:rsid w:val="00CD4310"/>
    <w:rsid w:val="00CF37D7"/>
    <w:rsid w:val="00D01F18"/>
    <w:rsid w:val="00D055CB"/>
    <w:rsid w:val="00D060C1"/>
    <w:rsid w:val="00D304A6"/>
    <w:rsid w:val="00D32859"/>
    <w:rsid w:val="00D379A3"/>
    <w:rsid w:val="00D45D73"/>
    <w:rsid w:val="00D728AF"/>
    <w:rsid w:val="00D84C00"/>
    <w:rsid w:val="00D86CF8"/>
    <w:rsid w:val="00DA69DC"/>
    <w:rsid w:val="00DB0556"/>
    <w:rsid w:val="00DB2C6A"/>
    <w:rsid w:val="00DB3D88"/>
    <w:rsid w:val="00DB7760"/>
    <w:rsid w:val="00DE027C"/>
    <w:rsid w:val="00DE66BD"/>
    <w:rsid w:val="00E0205C"/>
    <w:rsid w:val="00E05574"/>
    <w:rsid w:val="00E11AEB"/>
    <w:rsid w:val="00E20DD0"/>
    <w:rsid w:val="00E21D0E"/>
    <w:rsid w:val="00E42145"/>
    <w:rsid w:val="00E44A01"/>
    <w:rsid w:val="00E51F25"/>
    <w:rsid w:val="00E63974"/>
    <w:rsid w:val="00E826EB"/>
    <w:rsid w:val="00E95CCA"/>
    <w:rsid w:val="00EB408B"/>
    <w:rsid w:val="00EB77A7"/>
    <w:rsid w:val="00EE10D7"/>
    <w:rsid w:val="00EE3E88"/>
    <w:rsid w:val="00EE6E47"/>
    <w:rsid w:val="00EF0C82"/>
    <w:rsid w:val="00EF1652"/>
    <w:rsid w:val="00F22412"/>
    <w:rsid w:val="00F30124"/>
    <w:rsid w:val="00F35C7F"/>
    <w:rsid w:val="00F3683E"/>
    <w:rsid w:val="00F4242F"/>
    <w:rsid w:val="00F46C1F"/>
    <w:rsid w:val="00F579F6"/>
    <w:rsid w:val="00F805E9"/>
    <w:rsid w:val="00FA656E"/>
    <w:rsid w:val="00FA6BA7"/>
    <w:rsid w:val="00FC6946"/>
    <w:rsid w:val="00FC7846"/>
    <w:rsid w:val="00FE0739"/>
    <w:rsid w:val="00FF3BF1"/>
    <w:rsid w:val="00FF77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7791F0F"/>
  <w15:chartTrackingRefBased/>
  <w15:docId w15:val="{2293AD49-AB29-41D8-BDF4-2BDEA712EE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81718"/>
    <w:pPr>
      <w:spacing w:after="0" w:line="240" w:lineRule="auto"/>
      <w:jc w:val="both"/>
    </w:pPr>
    <w:rPr>
      <w:rFonts w:ascii="Century Gothic" w:eastAsia="Times New Roman" w:hAnsi="Century Gothic" w:cstheme="minorHAnsi"/>
      <w:b/>
      <w:sz w:val="18"/>
      <w:szCs w:val="18"/>
      <w:lang w:val="pt-PT"/>
    </w:rPr>
  </w:style>
  <w:style w:type="paragraph" w:styleId="Heading1">
    <w:name w:val="heading 1"/>
    <w:basedOn w:val="Normal"/>
    <w:link w:val="Heading1Char"/>
    <w:autoRedefine/>
    <w:qFormat/>
    <w:rsid w:val="00C434F8"/>
    <w:pPr>
      <w:keepNext/>
      <w:outlineLvl w:val="0"/>
    </w:pPr>
    <w:rPr>
      <w:bCs/>
      <w:caps/>
      <w:color w:val="FF0000"/>
      <w:kern w:val="28"/>
      <w:sz w:val="16"/>
      <w:szCs w:val="16"/>
    </w:rPr>
  </w:style>
  <w:style w:type="paragraph" w:styleId="Heading2">
    <w:name w:val="heading 2"/>
    <w:basedOn w:val="Normal"/>
    <w:next w:val="BodyText"/>
    <w:link w:val="Heading2Char"/>
    <w:qFormat/>
    <w:rsid w:val="006E4883"/>
    <w:pPr>
      <w:keepNext/>
      <w:keepLines/>
      <w:pBdr>
        <w:bottom w:val="single" w:sz="6" w:space="1" w:color="auto"/>
      </w:pBdr>
      <w:spacing w:after="60" w:line="240" w:lineRule="exact"/>
      <w:outlineLvl w:val="1"/>
    </w:pPr>
    <w:rPr>
      <w:caps/>
      <w:spacing w:val="-5"/>
      <w:kern w:val="28"/>
      <w:sz w:val="28"/>
    </w:rPr>
  </w:style>
  <w:style w:type="paragraph" w:styleId="Heading3">
    <w:name w:val="heading 3"/>
    <w:basedOn w:val="Normal"/>
    <w:next w:val="Normal"/>
    <w:link w:val="Heading3Char"/>
    <w:qFormat/>
    <w:rsid w:val="006E4883"/>
    <w:pPr>
      <w:keepNext/>
      <w:keepLines/>
      <w:widowControl w:val="0"/>
      <w:pBdr>
        <w:top w:val="single" w:sz="6" w:space="9" w:color="FFFFFF"/>
        <w:left w:val="single" w:sz="6" w:space="9" w:color="FFFFFF"/>
        <w:bottom w:val="single" w:sz="6" w:space="9" w:color="FFFFFF"/>
        <w:right w:val="single" w:sz="6" w:space="9" w:color="FFFFFF"/>
      </w:pBdr>
      <w:shd w:val="thinReverseDiagStripe" w:color="auto" w:fill="auto"/>
      <w:spacing w:before="60" w:after="60"/>
      <w:ind w:left="180" w:right="180"/>
      <w:jc w:val="center"/>
      <w:outlineLvl w:val="2"/>
    </w:pPr>
    <w:rPr>
      <w:rFonts w:ascii="Arial Black" w:hAnsi="Arial Black"/>
      <w:b w:val="0"/>
      <w:spacing w:val="-10"/>
      <w:sz w:val="28"/>
    </w:rPr>
  </w:style>
  <w:style w:type="paragraph" w:styleId="Heading4">
    <w:name w:val="heading 4"/>
    <w:basedOn w:val="Normal"/>
    <w:next w:val="BodyText"/>
    <w:link w:val="Heading4Char"/>
    <w:qFormat/>
    <w:rsid w:val="006E4883"/>
    <w:pPr>
      <w:keepNext/>
      <w:keepLines/>
      <w:spacing w:before="60" w:after="60"/>
      <w:jc w:val="center"/>
      <w:outlineLvl w:val="3"/>
    </w:pPr>
    <w:rPr>
      <w:rFonts w:ascii="Arial Black" w:hAnsi="Arial Black"/>
      <w:sz w:val="15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C434F8"/>
    <w:rPr>
      <w:rFonts w:ascii="Century Gothic" w:eastAsia="Times New Roman" w:hAnsi="Century Gothic" w:cstheme="minorHAnsi"/>
      <w:b/>
      <w:bCs/>
      <w:caps/>
      <w:color w:val="FF0000"/>
      <w:kern w:val="28"/>
      <w:sz w:val="16"/>
      <w:szCs w:val="16"/>
      <w:lang w:val="pt-PT"/>
    </w:rPr>
  </w:style>
  <w:style w:type="character" w:customStyle="1" w:styleId="Heading2Char">
    <w:name w:val="Heading 2 Char"/>
    <w:basedOn w:val="DefaultParagraphFont"/>
    <w:link w:val="Heading2"/>
    <w:rsid w:val="006E4883"/>
    <w:rPr>
      <w:rFonts w:ascii="Century Gothic" w:eastAsia="Times New Roman" w:hAnsi="Century Gothic" w:cs="Times New Roman"/>
      <w:caps/>
      <w:spacing w:val="-5"/>
      <w:kern w:val="28"/>
      <w:sz w:val="28"/>
      <w:szCs w:val="20"/>
      <w:lang w:val="pt-PT"/>
    </w:rPr>
  </w:style>
  <w:style w:type="character" w:customStyle="1" w:styleId="Heading3Char">
    <w:name w:val="Heading 3 Char"/>
    <w:basedOn w:val="DefaultParagraphFont"/>
    <w:link w:val="Heading3"/>
    <w:rsid w:val="006E4883"/>
    <w:rPr>
      <w:rFonts w:ascii="Arial Black" w:eastAsia="Times New Roman" w:hAnsi="Arial Black" w:cs="Times New Roman"/>
      <w:b/>
      <w:spacing w:val="-10"/>
      <w:sz w:val="28"/>
      <w:szCs w:val="20"/>
      <w:shd w:val="thinReverseDiagStripe" w:color="auto" w:fill="auto"/>
      <w:lang w:val="pt-PT"/>
    </w:rPr>
  </w:style>
  <w:style w:type="character" w:customStyle="1" w:styleId="Heading4Char">
    <w:name w:val="Heading 4 Char"/>
    <w:basedOn w:val="DefaultParagraphFont"/>
    <w:link w:val="Heading4"/>
    <w:rsid w:val="006E4883"/>
    <w:rPr>
      <w:rFonts w:ascii="Arial Black" w:eastAsia="Times New Roman" w:hAnsi="Arial Black" w:cs="Times New Roman"/>
      <w:sz w:val="15"/>
      <w:szCs w:val="20"/>
      <w:lang w:val="pt-PT"/>
    </w:rPr>
  </w:style>
  <w:style w:type="table" w:styleId="TableGrid">
    <w:name w:val="Table Grid"/>
    <w:basedOn w:val="TableNormal"/>
    <w:rsid w:val="006E4883"/>
    <w:pPr>
      <w:spacing w:after="0" w:line="240" w:lineRule="auto"/>
    </w:pPr>
    <w:rPr>
      <w:rFonts w:ascii="Calibri" w:eastAsia="Calibri" w:hAnsi="Calibri" w:cs="Times New Roman"/>
      <w:lang w:val="pt-PT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unhideWhenUsed/>
    <w:rsid w:val="006E4883"/>
    <w:rPr>
      <w:color w:val="0000FF"/>
      <w:u w:val="single"/>
    </w:rPr>
  </w:style>
  <w:style w:type="character" w:styleId="Strong">
    <w:name w:val="Strong"/>
    <w:uiPriority w:val="22"/>
    <w:qFormat/>
    <w:rsid w:val="00C434F8"/>
    <w:rPr>
      <w:rFonts w:ascii="Calibri" w:hAnsi="Calibri"/>
      <w:bCs/>
      <w:i/>
      <w:color w:val="FF0000"/>
      <w:sz w:val="20"/>
    </w:rPr>
  </w:style>
  <w:style w:type="paragraph" w:styleId="NoSpacing">
    <w:name w:val="No Spacing"/>
    <w:autoRedefine/>
    <w:uiPriority w:val="1"/>
    <w:qFormat/>
    <w:rsid w:val="00C434F8"/>
    <w:pPr>
      <w:spacing w:after="0" w:line="240" w:lineRule="auto"/>
      <w:jc w:val="both"/>
    </w:pPr>
    <w:rPr>
      <w:rFonts w:ascii="Calibri" w:eastAsia="Times New Roman" w:hAnsi="Calibri" w:cs="Times New Roman"/>
      <w:b/>
      <w:sz w:val="20"/>
      <w:szCs w:val="20"/>
      <w:lang w:val="pt-PT" w:eastAsia="en-AU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E488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lang w:val="en-GB"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E4883"/>
    <w:rPr>
      <w:rFonts w:ascii="Courier New" w:eastAsia="Times New Roman" w:hAnsi="Courier New" w:cs="Courier New"/>
      <w:sz w:val="20"/>
      <w:szCs w:val="20"/>
      <w:lang w:eastAsia="en-GB"/>
    </w:rPr>
  </w:style>
  <w:style w:type="paragraph" w:styleId="BodyText">
    <w:name w:val="Body Text"/>
    <w:basedOn w:val="Normal"/>
    <w:link w:val="BodyTextChar"/>
    <w:uiPriority w:val="99"/>
    <w:semiHidden/>
    <w:unhideWhenUsed/>
    <w:rsid w:val="006E4883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6E4883"/>
    <w:rPr>
      <w:rFonts w:ascii="Century Gothic" w:eastAsia="Times New Roman" w:hAnsi="Century Gothic" w:cs="Times New Roman"/>
      <w:szCs w:val="20"/>
      <w:lang w:val="pt-P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E4883"/>
    <w:rPr>
      <w:rFonts w:ascii="Segoe UI" w:hAnsi="Segoe UI" w:cs="Segoe UI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E4883"/>
    <w:rPr>
      <w:rFonts w:ascii="Segoe UI" w:eastAsia="Times New Roman" w:hAnsi="Segoe UI" w:cs="Segoe UI"/>
      <w:sz w:val="18"/>
      <w:szCs w:val="18"/>
      <w:lang w:val="pt-PT"/>
    </w:rPr>
  </w:style>
  <w:style w:type="paragraph" w:styleId="Header">
    <w:name w:val="header"/>
    <w:basedOn w:val="Normal"/>
    <w:link w:val="HeaderChar"/>
    <w:uiPriority w:val="99"/>
    <w:unhideWhenUsed/>
    <w:rsid w:val="00EE3E88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E3E88"/>
    <w:rPr>
      <w:rFonts w:ascii="Century Gothic" w:eastAsia="Times New Roman" w:hAnsi="Century Gothic" w:cs="Times New Roman"/>
      <w:sz w:val="20"/>
      <w:szCs w:val="20"/>
      <w:lang w:val="pt-PT"/>
    </w:rPr>
  </w:style>
  <w:style w:type="paragraph" w:styleId="Footer">
    <w:name w:val="footer"/>
    <w:basedOn w:val="Normal"/>
    <w:link w:val="FooterChar"/>
    <w:uiPriority w:val="99"/>
    <w:unhideWhenUsed/>
    <w:rsid w:val="00EE3E88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E3E88"/>
    <w:rPr>
      <w:rFonts w:ascii="Century Gothic" w:eastAsia="Times New Roman" w:hAnsi="Century Gothic" w:cs="Times New Roman"/>
      <w:sz w:val="20"/>
      <w:szCs w:val="20"/>
      <w:lang w:val="pt-PT"/>
    </w:rPr>
  </w:style>
  <w:style w:type="paragraph" w:styleId="ListParagraph">
    <w:name w:val="List Paragraph"/>
    <w:basedOn w:val="Normal"/>
    <w:uiPriority w:val="34"/>
    <w:qFormat/>
    <w:rsid w:val="009F357C"/>
    <w:pPr>
      <w:ind w:left="720"/>
      <w:contextualSpacing/>
    </w:pPr>
  </w:style>
  <w:style w:type="character" w:styleId="Emphasis">
    <w:name w:val="Emphasis"/>
    <w:basedOn w:val="DefaultParagraphFont"/>
    <w:uiPriority w:val="20"/>
    <w:qFormat/>
    <w:rsid w:val="00C434F8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21197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9516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039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507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77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336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270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151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702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646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654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file:///C:\Users\AICL\Desktop\joana%20carvalho.htm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yperlink" Target="file:///C:\Users\AICL\Desktop\joana%20carvalho.ht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file:///C:\Users\AICL\Desktop\joana%20carvalho.h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9</TotalTime>
  <Pages>1</Pages>
  <Words>506</Words>
  <Characters>2738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ICL;drchryschrystello@hotmail.com</dc:creator>
  <cp:keywords/>
  <dc:description/>
  <cp:lastModifiedBy>Chrys Chrystello</cp:lastModifiedBy>
  <cp:revision>11</cp:revision>
  <cp:lastPrinted>2020-11-14T10:24:00Z</cp:lastPrinted>
  <dcterms:created xsi:type="dcterms:W3CDTF">2020-11-02T10:30:00Z</dcterms:created>
  <dcterms:modified xsi:type="dcterms:W3CDTF">2020-11-14T10:24:00Z</dcterms:modified>
</cp:coreProperties>
</file>